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5040C1" w14:textId="490F122A" w:rsidR="009C45B9" w:rsidRDefault="009C45B9" w:rsidP="009C45B9">
      <w:pPr>
        <w:jc w:val="center"/>
        <w:rPr>
          <w:b/>
          <w:bCs/>
        </w:rPr>
      </w:pPr>
      <w:r>
        <w:rPr>
          <w:b/>
          <w:bCs/>
        </w:rPr>
        <w:t>Response to editorial and reviewer comments</w:t>
      </w:r>
    </w:p>
    <w:p w14:paraId="38CAFB89" w14:textId="77777777" w:rsidR="00AD785C" w:rsidRDefault="00AD785C" w:rsidP="004C2E5C">
      <w:pPr>
        <w:ind w:firstLine="0"/>
      </w:pPr>
    </w:p>
    <w:p w14:paraId="2222AFA1" w14:textId="7741F7C3" w:rsidR="009C45B9" w:rsidRDefault="009C45B9" w:rsidP="009C45B9">
      <w:r>
        <w:t>Editorial comments:</w:t>
      </w:r>
    </w:p>
    <w:p w14:paraId="27B88443" w14:textId="77777777" w:rsidR="009C45B9" w:rsidRDefault="009C45B9" w:rsidP="009C45B9">
      <w:r>
        <w:t>Changes to be made by the Author(s):</w:t>
      </w:r>
    </w:p>
    <w:p w14:paraId="6CB6D0D5" w14:textId="77777777" w:rsidR="009C45B9" w:rsidRDefault="009C45B9" w:rsidP="009C45B9"/>
    <w:p w14:paraId="3C767B0F" w14:textId="2896DC4F" w:rsidR="009C45B9" w:rsidRDefault="009C45B9" w:rsidP="009C45B9">
      <w:r>
        <w:t>1. Please take this opportunity to thoroughly proofread the manuscript to ensure that there are no spelling or grammar issues.</w:t>
      </w:r>
    </w:p>
    <w:p w14:paraId="3E8E9A11" w14:textId="1D0D618E" w:rsidR="009C45B9" w:rsidRDefault="009C45B9" w:rsidP="009C45B9">
      <w:pPr>
        <w:rPr>
          <w:color w:val="2E74B5" w:themeColor="accent5" w:themeShade="BF"/>
        </w:rPr>
      </w:pPr>
      <w:r w:rsidRPr="009C45B9">
        <w:rPr>
          <w:color w:val="2E74B5" w:themeColor="accent5" w:themeShade="BF"/>
          <w:u w:val="single"/>
        </w:rPr>
        <w:t>Response</w:t>
      </w:r>
      <w:r w:rsidRPr="009C45B9">
        <w:rPr>
          <w:color w:val="2E74B5" w:themeColor="accent5" w:themeShade="BF"/>
        </w:rPr>
        <w:t>:</w:t>
      </w:r>
      <w:r w:rsidR="00784730">
        <w:rPr>
          <w:color w:val="2E74B5" w:themeColor="accent5" w:themeShade="BF"/>
        </w:rPr>
        <w:t xml:space="preserve"> We have thoroughly proofread the manuscript.</w:t>
      </w:r>
    </w:p>
    <w:p w14:paraId="0A29C39C" w14:textId="77777777" w:rsidR="009C45B9" w:rsidRDefault="009C45B9" w:rsidP="009C45B9"/>
    <w:p w14:paraId="285BB5B5" w14:textId="7F41DE2F" w:rsidR="009C45B9" w:rsidRPr="006C2E9E" w:rsidRDefault="009C45B9" w:rsidP="009C45B9">
      <w:r>
        <w:t>Please reword the following lines to avoid previously published work</w:t>
      </w:r>
      <w:r w:rsidRPr="006C2E9E">
        <w:t>: 68-72 (please see the attached manuscript for line numbers).</w:t>
      </w:r>
    </w:p>
    <w:p w14:paraId="1CF5AFD9" w14:textId="7F6D9A8E" w:rsidR="009C45B9" w:rsidRPr="006C2E9E" w:rsidRDefault="009C45B9" w:rsidP="009C45B9">
      <w:pPr>
        <w:rPr>
          <w:color w:val="2E74B5" w:themeColor="accent5" w:themeShade="BF"/>
        </w:rPr>
      </w:pPr>
      <w:r w:rsidRPr="006C2E9E">
        <w:rPr>
          <w:color w:val="2E74B5" w:themeColor="accent5" w:themeShade="BF"/>
          <w:u w:val="single"/>
        </w:rPr>
        <w:t>Response</w:t>
      </w:r>
      <w:r w:rsidRPr="006C2E9E">
        <w:rPr>
          <w:color w:val="2E74B5" w:themeColor="accent5" w:themeShade="BF"/>
        </w:rPr>
        <w:t>:</w:t>
      </w:r>
      <w:r w:rsidR="00784730" w:rsidRPr="006C2E9E">
        <w:rPr>
          <w:color w:val="2E74B5" w:themeColor="accent5" w:themeShade="BF"/>
        </w:rPr>
        <w:t xml:space="preserve"> </w:t>
      </w:r>
      <w:r w:rsidR="0073429A" w:rsidRPr="006C2E9E">
        <w:rPr>
          <w:color w:val="2E74B5" w:themeColor="accent5" w:themeShade="BF"/>
        </w:rPr>
        <w:t>We have rephrased this section. Text now reads: “</w:t>
      </w:r>
      <w:r w:rsidR="001544CC" w:rsidRPr="001544CC">
        <w:rPr>
          <w:i/>
          <w:iCs/>
          <w:color w:val="2E74B5" w:themeColor="accent5" w:themeShade="BF"/>
        </w:rPr>
        <w:t xml:space="preserve">Leishmania </w:t>
      </w:r>
      <w:r w:rsidR="001544CC" w:rsidRPr="001544CC">
        <w:rPr>
          <w:color w:val="2E74B5" w:themeColor="accent5" w:themeShade="BF"/>
        </w:rPr>
        <w:t>protozoa cause leishmaniasis, which includes self-healing and self-limited localized cutaneous leishmaniasis, mucocutaneous leishmaniasis in which the mucosal tissues of the mouth, nose and throat become damaged, and visceral leishmaniasis with parasite tropism to the visceral organs causing fever and hepatosplenomegaly</w:t>
      </w:r>
      <w:r w:rsidR="0073429A" w:rsidRPr="006C2E9E">
        <w:rPr>
          <w:color w:val="2E74B5" w:themeColor="accent5" w:themeShade="BF"/>
        </w:rPr>
        <w:t>”.</w:t>
      </w:r>
    </w:p>
    <w:p w14:paraId="6F1D182E" w14:textId="77777777" w:rsidR="009C45B9" w:rsidRPr="006C2E9E" w:rsidRDefault="009C45B9" w:rsidP="009C45B9"/>
    <w:p w14:paraId="6156B0A0" w14:textId="4A35860F" w:rsidR="009C45B9" w:rsidRPr="006C2E9E" w:rsidRDefault="009C45B9" w:rsidP="009C45B9">
      <w:r w:rsidRPr="006C2E9E">
        <w:t>2. Please revise the text to avoid the use of any personal pronouns (e.g., "we", "you", "our" etc.).</w:t>
      </w:r>
    </w:p>
    <w:p w14:paraId="0264D647" w14:textId="3F57E9C9" w:rsidR="009C45B9" w:rsidRPr="006C2E9E" w:rsidRDefault="009C45B9" w:rsidP="009C45B9">
      <w:pPr>
        <w:rPr>
          <w:color w:val="2E74B5" w:themeColor="accent5" w:themeShade="BF"/>
        </w:rPr>
      </w:pPr>
      <w:r w:rsidRPr="006C2E9E">
        <w:rPr>
          <w:color w:val="2E74B5" w:themeColor="accent5" w:themeShade="BF"/>
          <w:u w:val="single"/>
        </w:rPr>
        <w:t>Response</w:t>
      </w:r>
      <w:r w:rsidRPr="006C2E9E">
        <w:rPr>
          <w:color w:val="2E74B5" w:themeColor="accent5" w:themeShade="BF"/>
        </w:rPr>
        <w:t>:</w:t>
      </w:r>
      <w:r w:rsidR="002C07DF" w:rsidRPr="006C2E9E">
        <w:rPr>
          <w:color w:val="2E74B5" w:themeColor="accent5" w:themeShade="BF"/>
        </w:rPr>
        <w:t xml:space="preserve"> All personal pronouns have been removed.</w:t>
      </w:r>
    </w:p>
    <w:p w14:paraId="5B68182C" w14:textId="77777777" w:rsidR="0073429A" w:rsidRPr="006C2E9E" w:rsidRDefault="0073429A" w:rsidP="009C45B9"/>
    <w:p w14:paraId="55C2DC17" w14:textId="77777777" w:rsidR="009C45B9" w:rsidRPr="006C2E9E" w:rsidRDefault="009C45B9" w:rsidP="009C45B9">
      <w:r w:rsidRPr="006C2E9E">
        <w:t xml:space="preserve">3. </w:t>
      </w:r>
      <w:proofErr w:type="spellStart"/>
      <w:r w:rsidRPr="006C2E9E">
        <w:t>JoVE</w:t>
      </w:r>
      <w:proofErr w:type="spellEnd"/>
      <w:r w:rsidRPr="006C2E9E">
        <w:t xml:space="preser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w:t>
      </w:r>
    </w:p>
    <w:p w14:paraId="2F8242C3" w14:textId="674F621C" w:rsidR="009C45B9" w:rsidRPr="006C2E9E" w:rsidRDefault="009C45B9" w:rsidP="009C45B9">
      <w:r w:rsidRPr="006C2E9E">
        <w:t xml:space="preserve">For example: Qiagen </w:t>
      </w:r>
      <w:proofErr w:type="spellStart"/>
      <w:r w:rsidRPr="006C2E9E">
        <w:t>TissueLyser</w:t>
      </w:r>
      <w:proofErr w:type="spellEnd"/>
      <w:r w:rsidRPr="006C2E9E">
        <w:t xml:space="preserve">, </w:t>
      </w:r>
      <w:proofErr w:type="spellStart"/>
      <w:r w:rsidRPr="006C2E9E">
        <w:t>SafeLock</w:t>
      </w:r>
      <w:proofErr w:type="spellEnd"/>
      <w:r w:rsidRPr="006C2E9E">
        <w:t xml:space="preserve"> Eppendorf, Qiagen, SketchUp, Microsoft Excel, MeshLab, etc.</w:t>
      </w:r>
    </w:p>
    <w:p w14:paraId="6B73AF99" w14:textId="651AE8CF" w:rsidR="009C45B9" w:rsidRPr="006C2E9E" w:rsidRDefault="009C45B9" w:rsidP="009C45B9">
      <w:pPr>
        <w:rPr>
          <w:color w:val="2E74B5" w:themeColor="accent5" w:themeShade="BF"/>
        </w:rPr>
      </w:pPr>
      <w:r w:rsidRPr="006C2E9E">
        <w:rPr>
          <w:color w:val="2E74B5" w:themeColor="accent5" w:themeShade="BF"/>
          <w:u w:val="single"/>
        </w:rPr>
        <w:t>Response</w:t>
      </w:r>
      <w:r w:rsidRPr="006C2E9E">
        <w:rPr>
          <w:color w:val="2E74B5" w:themeColor="accent5" w:themeShade="BF"/>
        </w:rPr>
        <w:t>:</w:t>
      </w:r>
      <w:r w:rsidR="001921E4" w:rsidRPr="006C2E9E">
        <w:rPr>
          <w:color w:val="2E74B5" w:themeColor="accent5" w:themeShade="BF"/>
        </w:rPr>
        <w:t xml:space="preserve"> We have removed all company names.</w:t>
      </w:r>
    </w:p>
    <w:p w14:paraId="67C8AB5A" w14:textId="77777777" w:rsidR="009C45B9" w:rsidRPr="006C2E9E" w:rsidRDefault="009C45B9" w:rsidP="009C45B9"/>
    <w:p w14:paraId="3347F59A" w14:textId="18628F2A" w:rsidR="009C45B9" w:rsidRPr="006C2E9E" w:rsidRDefault="009C45B9" w:rsidP="009C45B9">
      <w:r w:rsidRPr="006C2E9E">
        <w:t>4.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However, notes should be concise and used sparingly. Please include all safety procedures and use of hoods, etc.</w:t>
      </w:r>
    </w:p>
    <w:p w14:paraId="181AEE37" w14:textId="4ED72C57" w:rsidR="009C45B9" w:rsidRPr="006C2E9E" w:rsidRDefault="009C45B9" w:rsidP="009C45B9">
      <w:pPr>
        <w:rPr>
          <w:color w:val="2E74B5" w:themeColor="accent5" w:themeShade="BF"/>
        </w:rPr>
      </w:pPr>
      <w:r w:rsidRPr="006C2E9E">
        <w:rPr>
          <w:color w:val="2E74B5" w:themeColor="accent5" w:themeShade="BF"/>
          <w:u w:val="single"/>
        </w:rPr>
        <w:t>Response</w:t>
      </w:r>
      <w:r w:rsidRPr="006C2E9E">
        <w:rPr>
          <w:color w:val="2E74B5" w:themeColor="accent5" w:themeShade="BF"/>
        </w:rPr>
        <w:t>:</w:t>
      </w:r>
      <w:r w:rsidR="00E32D5B" w:rsidRPr="006C2E9E">
        <w:rPr>
          <w:color w:val="2E74B5" w:themeColor="accent5" w:themeShade="BF"/>
        </w:rPr>
        <w:t xml:space="preserve"> We have removed all </w:t>
      </w:r>
      <w:r w:rsidR="006946DA" w:rsidRPr="006C2E9E">
        <w:rPr>
          <w:color w:val="2E74B5" w:themeColor="accent5" w:themeShade="BF"/>
        </w:rPr>
        <w:t>instances</w:t>
      </w:r>
      <w:r w:rsidR="00E32D5B" w:rsidRPr="006C2E9E">
        <w:rPr>
          <w:color w:val="2E74B5" w:themeColor="accent5" w:themeShade="BF"/>
        </w:rPr>
        <w:t xml:space="preserve"> of “should”, “would” and “could”.</w:t>
      </w:r>
      <w:r w:rsidR="006946DA" w:rsidRPr="006C2E9E">
        <w:rPr>
          <w:color w:val="2E74B5" w:themeColor="accent5" w:themeShade="BF"/>
        </w:rPr>
        <w:t xml:space="preserve"> All text is now in the imperative. Safety procedures are specified.</w:t>
      </w:r>
    </w:p>
    <w:p w14:paraId="4E801ABE" w14:textId="77777777" w:rsidR="009C45B9" w:rsidRPr="006C2E9E" w:rsidRDefault="009C45B9" w:rsidP="009C45B9"/>
    <w:p w14:paraId="6AA5E8B6" w14:textId="238EC2EB" w:rsidR="009C45B9" w:rsidRPr="006C2E9E" w:rsidRDefault="009C45B9" w:rsidP="009C45B9">
      <w:r w:rsidRPr="006C2E9E">
        <w:t>5. Please note that your protocol will be used to generate the script for the video and must contain everything that you would like shown in the video. Please add more details to your protocol steps. Please ensure you answer the “how” question, i.e., how is the step performed? Alternatively, add references to published material specifying how to perform the protocol action. Please add more specific details (</w:t>
      </w:r>
      <w:proofErr w:type="gramStart"/>
      <w:r w:rsidRPr="006C2E9E">
        <w:t>e.g.</w:t>
      </w:r>
      <w:proofErr w:type="gramEnd"/>
      <w:r w:rsidRPr="006C2E9E">
        <w:t xml:space="preserve"> button clicks for software actions, numerical values for settings, </w:t>
      </w:r>
      <w:proofErr w:type="spellStart"/>
      <w:r w:rsidRPr="006C2E9E">
        <w:t>etc</w:t>
      </w:r>
      <w:proofErr w:type="spellEnd"/>
      <w:r w:rsidRPr="006C2E9E">
        <w:t>) to your protocol steps. There should be enough detail in each step to supplement the actions seen in the video so that viewers can easily replicate the protocol.</w:t>
      </w:r>
    </w:p>
    <w:p w14:paraId="36D86752" w14:textId="359A94EC" w:rsidR="009C45B9" w:rsidRDefault="009C45B9" w:rsidP="009C45B9">
      <w:pPr>
        <w:rPr>
          <w:color w:val="2E74B5" w:themeColor="accent5" w:themeShade="BF"/>
        </w:rPr>
      </w:pPr>
      <w:r w:rsidRPr="006C2E9E">
        <w:rPr>
          <w:color w:val="2E74B5" w:themeColor="accent5" w:themeShade="BF"/>
          <w:u w:val="single"/>
        </w:rPr>
        <w:t>Response</w:t>
      </w:r>
      <w:r w:rsidRPr="006C2E9E">
        <w:rPr>
          <w:color w:val="2E74B5" w:themeColor="accent5" w:themeShade="BF"/>
        </w:rPr>
        <w:t>:</w:t>
      </w:r>
      <w:r w:rsidR="002F1AA8" w:rsidRPr="006C2E9E">
        <w:rPr>
          <w:color w:val="2E74B5" w:themeColor="accent5" w:themeShade="BF"/>
        </w:rPr>
        <w:t xml:space="preserve"> As requested, we have added additional details.</w:t>
      </w:r>
    </w:p>
    <w:p w14:paraId="2EE21288" w14:textId="77777777" w:rsidR="009C45B9" w:rsidRDefault="009C45B9" w:rsidP="009C45B9"/>
    <w:p w14:paraId="79DD912A" w14:textId="77777777" w:rsidR="009C45B9" w:rsidRDefault="009C45B9" w:rsidP="009C45B9">
      <w:r>
        <w:lastRenderedPageBreak/>
        <w:t>6. Please add more details to your protocol steps:</w:t>
      </w:r>
    </w:p>
    <w:p w14:paraId="4416EC8C" w14:textId="1F749C7D" w:rsidR="009C45B9" w:rsidRDefault="009C45B9" w:rsidP="009C45B9">
      <w:r>
        <w:t>Step 2.1.1.3: Please specify the volume of water used.</w:t>
      </w:r>
    </w:p>
    <w:p w14:paraId="625A01F0" w14:textId="1E966508" w:rsidR="006946DA" w:rsidRDefault="009C45B9" w:rsidP="009C45B9">
      <w:pPr>
        <w:rPr>
          <w:rFonts w:eastAsia="Arial" w:cs="Arial"/>
          <w:color w:val="2E74B5" w:themeColor="accent5" w:themeShade="BF"/>
        </w:rPr>
      </w:pPr>
      <w:r w:rsidRPr="009C45B9">
        <w:rPr>
          <w:color w:val="2E74B5" w:themeColor="accent5" w:themeShade="BF"/>
          <w:u w:val="single"/>
        </w:rPr>
        <w:t>Response</w:t>
      </w:r>
      <w:r w:rsidRPr="009C45B9">
        <w:rPr>
          <w:color w:val="2E74B5" w:themeColor="accent5" w:themeShade="BF"/>
        </w:rPr>
        <w:t xml:space="preserve">: We have made the requested change. Text now reads: </w:t>
      </w:r>
      <w:r w:rsidR="0027659F">
        <w:rPr>
          <w:color w:val="2E74B5" w:themeColor="accent5" w:themeShade="BF"/>
        </w:rPr>
        <w:t>“</w:t>
      </w:r>
      <w:r w:rsidR="0027659F" w:rsidRPr="0027659F">
        <w:rPr>
          <w:rFonts w:eastAsia="Arial" w:cs="Arial"/>
          <w:color w:val="2E74B5" w:themeColor="accent5" w:themeShade="BF"/>
        </w:rPr>
        <w:t>Use the average of H</w:t>
      </w:r>
      <w:r w:rsidR="0027659F" w:rsidRPr="00EA114A">
        <w:rPr>
          <w:rFonts w:eastAsia="Arial" w:cs="Arial"/>
          <w:color w:val="2E74B5" w:themeColor="accent5" w:themeShade="BF"/>
          <w:vertAlign w:val="subscript"/>
        </w:rPr>
        <w:t>2</w:t>
      </w:r>
      <w:r w:rsidR="0027659F" w:rsidRPr="0027659F">
        <w:rPr>
          <w:rFonts w:eastAsia="Arial" w:cs="Arial"/>
          <w:color w:val="2E74B5" w:themeColor="accent5" w:themeShade="BF"/>
        </w:rPr>
        <w:t>O volume from sample extractions.</w:t>
      </w:r>
      <w:r w:rsidR="0027659F">
        <w:rPr>
          <w:rFonts w:eastAsia="Arial" w:cs="Arial"/>
          <w:color w:val="2E74B5" w:themeColor="accent5" w:themeShade="BF"/>
        </w:rPr>
        <w:t>”</w:t>
      </w:r>
    </w:p>
    <w:p w14:paraId="1B43B36A" w14:textId="77777777" w:rsidR="0027659F" w:rsidRPr="009C45B9" w:rsidRDefault="0027659F" w:rsidP="009C45B9">
      <w:pPr>
        <w:rPr>
          <w:color w:val="2E74B5" w:themeColor="accent5" w:themeShade="BF"/>
        </w:rPr>
      </w:pPr>
    </w:p>
    <w:p w14:paraId="3E7D8D1A" w14:textId="31EDB609" w:rsidR="009C45B9" w:rsidRDefault="009C45B9" w:rsidP="009C45B9">
      <w:r>
        <w:t>Step 4.1/4.2.1: Please move the website links to the References and cite the appropriate reference number in the lines.</w:t>
      </w:r>
    </w:p>
    <w:p w14:paraId="076D4DD1" w14:textId="2472A249" w:rsidR="009C45B9" w:rsidRPr="006946DA" w:rsidRDefault="009C45B9" w:rsidP="009C45B9">
      <w:pPr>
        <w:rPr>
          <w:color w:val="2E74B5" w:themeColor="accent5" w:themeShade="BF"/>
        </w:rPr>
      </w:pPr>
      <w:r w:rsidRPr="009C45B9">
        <w:rPr>
          <w:color w:val="2E74B5" w:themeColor="accent5" w:themeShade="BF"/>
          <w:u w:val="single"/>
        </w:rPr>
        <w:t>Response</w:t>
      </w:r>
      <w:r w:rsidRPr="009C45B9">
        <w:rPr>
          <w:color w:val="2E74B5" w:themeColor="accent5" w:themeShade="BF"/>
        </w:rPr>
        <w:t>:</w:t>
      </w:r>
      <w:r w:rsidR="006946DA">
        <w:rPr>
          <w:color w:val="2E74B5" w:themeColor="accent5" w:themeShade="BF"/>
          <w:u w:val="single"/>
        </w:rPr>
        <w:t xml:space="preserve"> </w:t>
      </w:r>
      <w:r w:rsidR="006946DA">
        <w:rPr>
          <w:color w:val="2E74B5" w:themeColor="accent5" w:themeShade="BF"/>
        </w:rPr>
        <w:t>Requested change has been made.</w:t>
      </w:r>
    </w:p>
    <w:p w14:paraId="7BA3E839" w14:textId="77777777" w:rsidR="009C45B9" w:rsidRDefault="009C45B9" w:rsidP="009C45B9"/>
    <w:p w14:paraId="719AFAE7" w14:textId="5A10C652" w:rsidR="009C45B9" w:rsidRDefault="009C45B9" w:rsidP="009C45B9">
      <w:r>
        <w:t>Step 5.1: The Protocol should contain only action items that direct the reader to do something. Please move the discussion about the protocol to the Discussion.</w:t>
      </w:r>
    </w:p>
    <w:p w14:paraId="50951C1E" w14:textId="58976787" w:rsidR="009C45B9" w:rsidRDefault="009C45B9" w:rsidP="009C45B9">
      <w:pPr>
        <w:rPr>
          <w:color w:val="2E74B5" w:themeColor="accent5" w:themeShade="BF"/>
        </w:rPr>
      </w:pPr>
      <w:r w:rsidRPr="009C45B9">
        <w:rPr>
          <w:color w:val="2E74B5" w:themeColor="accent5" w:themeShade="BF"/>
          <w:u w:val="single"/>
        </w:rPr>
        <w:t>Response</w:t>
      </w:r>
      <w:r w:rsidRPr="009C45B9">
        <w:rPr>
          <w:color w:val="2E74B5" w:themeColor="accent5" w:themeShade="BF"/>
        </w:rPr>
        <w:t>:</w:t>
      </w:r>
      <w:r w:rsidR="0027659F">
        <w:rPr>
          <w:color w:val="2E74B5" w:themeColor="accent5" w:themeShade="BF"/>
        </w:rPr>
        <w:t xml:space="preserve"> Requested change has been made.</w:t>
      </w:r>
    </w:p>
    <w:p w14:paraId="404B3822" w14:textId="77777777" w:rsidR="009C45B9" w:rsidRDefault="009C45B9" w:rsidP="009C45B9"/>
    <w:p w14:paraId="619875AA" w14:textId="20B541CD" w:rsidR="009C45B9" w:rsidRDefault="009C45B9" w:rsidP="009C45B9">
      <w:r w:rsidRPr="00AB316C">
        <w:t>9. Please include a one-line space between each protocol step and then highlight up to 3 pages of the Protocol (including headings and spacing) that identifies the essential steps of the protocol for the video, i.e., the steps that should be visualized to tell the most cohesive story of the Protocol. Remember that non-highlighted Protocol steps will remain in the manuscript, and therefore will still be available to the reader.</w:t>
      </w:r>
    </w:p>
    <w:p w14:paraId="64AA19F5" w14:textId="2705AC9E" w:rsidR="009C45B9" w:rsidRDefault="009C45B9" w:rsidP="009C45B9">
      <w:pPr>
        <w:rPr>
          <w:color w:val="2E74B5" w:themeColor="accent5" w:themeShade="BF"/>
        </w:rPr>
      </w:pPr>
      <w:r w:rsidRPr="009C45B9">
        <w:rPr>
          <w:color w:val="2E74B5" w:themeColor="accent5" w:themeShade="BF"/>
          <w:u w:val="single"/>
        </w:rPr>
        <w:t>Response</w:t>
      </w:r>
      <w:r w:rsidRPr="009C45B9">
        <w:rPr>
          <w:color w:val="2E74B5" w:themeColor="accent5" w:themeShade="BF"/>
        </w:rPr>
        <w:t>:</w:t>
      </w:r>
      <w:r w:rsidR="00A522BD">
        <w:rPr>
          <w:color w:val="2E74B5" w:themeColor="accent5" w:themeShade="BF"/>
        </w:rPr>
        <w:t xml:space="preserve"> We have made the requested change.</w:t>
      </w:r>
    </w:p>
    <w:p w14:paraId="55715E60" w14:textId="77777777" w:rsidR="009C45B9" w:rsidRDefault="009C45B9" w:rsidP="009C45B9"/>
    <w:p w14:paraId="30E6DD71" w14:textId="793E5AD8" w:rsidR="009C45B9" w:rsidRDefault="009C45B9" w:rsidP="009C45B9">
      <w:r>
        <w:t>10. Please cite Figure 1 in the manuscript text.</w:t>
      </w:r>
    </w:p>
    <w:p w14:paraId="683005BB" w14:textId="732E2BC1" w:rsidR="009C45B9" w:rsidRDefault="009C45B9" w:rsidP="009C45B9">
      <w:pPr>
        <w:rPr>
          <w:color w:val="2E74B5" w:themeColor="accent5" w:themeShade="BF"/>
        </w:rPr>
      </w:pPr>
      <w:r w:rsidRPr="009C45B9">
        <w:rPr>
          <w:color w:val="2E74B5" w:themeColor="accent5" w:themeShade="BF"/>
          <w:u w:val="single"/>
        </w:rPr>
        <w:t>Response</w:t>
      </w:r>
      <w:r w:rsidRPr="009C45B9">
        <w:rPr>
          <w:color w:val="2E74B5" w:themeColor="accent5" w:themeShade="BF"/>
        </w:rPr>
        <w:t>:</w:t>
      </w:r>
      <w:r w:rsidR="00A522BD">
        <w:rPr>
          <w:color w:val="2E74B5" w:themeColor="accent5" w:themeShade="BF"/>
        </w:rPr>
        <w:t xml:space="preserve"> Figure 1 is cited in the text: “</w:t>
      </w:r>
      <w:r w:rsidR="00EA114A" w:rsidRPr="00EA114A">
        <w:rPr>
          <w:color w:val="2E74B5" w:themeColor="accent5" w:themeShade="BF"/>
        </w:rPr>
        <w:t>The goal of this manuscript is to demonstrate the steps necessary to generate 3D models of metabolite distribution (“chemical cartography”), as applied to trypanosomatid parasite infection models (Fig. 1)</w:t>
      </w:r>
      <w:r w:rsidR="00EA114A">
        <w:rPr>
          <w:color w:val="2E74B5" w:themeColor="accent5" w:themeShade="BF"/>
        </w:rPr>
        <w:t>”</w:t>
      </w:r>
      <w:r w:rsidR="00EA114A" w:rsidRPr="00EA114A">
        <w:rPr>
          <w:color w:val="2E74B5" w:themeColor="accent5" w:themeShade="BF"/>
        </w:rPr>
        <w:t>.</w:t>
      </w:r>
    </w:p>
    <w:p w14:paraId="46A89B3F" w14:textId="77777777" w:rsidR="009C45B9" w:rsidRDefault="009C45B9" w:rsidP="009C45B9"/>
    <w:p w14:paraId="23C9F3FF" w14:textId="4D589B73" w:rsidR="009C45B9" w:rsidRDefault="009C45B9" w:rsidP="009C45B9">
      <w:r>
        <w:t>11. Please obtain explicit copyright permission to reuse any figures from a previous publication. Explicit permission can be expressed in the form of a letter from the editor or a link to the editorial policy that allows re-prints. Please upload this information as a .doc or .docx file to your Editorial Manager account. The Figure must be cited appropriately in the Figure Legend, i.e. “This figure has been modified from [citation].”</w:t>
      </w:r>
    </w:p>
    <w:p w14:paraId="5B506344" w14:textId="27E9CE61" w:rsidR="009C45B9" w:rsidRDefault="009C45B9" w:rsidP="009C45B9">
      <w:pPr>
        <w:rPr>
          <w:color w:val="2E74B5" w:themeColor="accent5" w:themeShade="BF"/>
        </w:rPr>
      </w:pPr>
      <w:r w:rsidRPr="009C45B9">
        <w:rPr>
          <w:color w:val="2E74B5" w:themeColor="accent5" w:themeShade="BF"/>
          <w:u w:val="single"/>
        </w:rPr>
        <w:t>Response</w:t>
      </w:r>
      <w:r w:rsidRPr="009C45B9">
        <w:rPr>
          <w:color w:val="2E74B5" w:themeColor="accent5" w:themeShade="BF"/>
        </w:rPr>
        <w:t>:</w:t>
      </w:r>
      <w:r>
        <w:rPr>
          <w:color w:val="2E74B5" w:themeColor="accent5" w:themeShade="BF"/>
        </w:rPr>
        <w:t xml:space="preserve"> All figures were generated specifically for this publication. None are reused.</w:t>
      </w:r>
    </w:p>
    <w:p w14:paraId="0836FF0A" w14:textId="77777777" w:rsidR="009C45B9" w:rsidRDefault="009C45B9" w:rsidP="009C45B9"/>
    <w:p w14:paraId="15A23D1B" w14:textId="77777777" w:rsidR="009C45B9" w:rsidRPr="00C268BE" w:rsidRDefault="009C45B9" w:rsidP="009C45B9">
      <w:r w:rsidRPr="00C268BE">
        <w:t>12. As we are a methods journal, please ensure that the Discussion explicitly covers the following in detail in 3-6 paragraphs with citations:</w:t>
      </w:r>
    </w:p>
    <w:p w14:paraId="0C0EE285" w14:textId="77777777" w:rsidR="009C45B9" w:rsidRPr="00C268BE" w:rsidRDefault="009C45B9" w:rsidP="009C45B9">
      <w:r w:rsidRPr="00C268BE">
        <w:t>a) Critical steps within the protocol</w:t>
      </w:r>
    </w:p>
    <w:p w14:paraId="3214B427" w14:textId="77777777" w:rsidR="009C45B9" w:rsidRPr="00C268BE" w:rsidRDefault="009C45B9" w:rsidP="009C45B9">
      <w:r w:rsidRPr="00C268BE">
        <w:t>b) Any modifications and troubleshooting of the technique</w:t>
      </w:r>
    </w:p>
    <w:p w14:paraId="5F4FF99C" w14:textId="77777777" w:rsidR="009C45B9" w:rsidRPr="00C268BE" w:rsidRDefault="009C45B9" w:rsidP="009C45B9">
      <w:r w:rsidRPr="00C268BE">
        <w:t>c) Any limitations of the technique</w:t>
      </w:r>
    </w:p>
    <w:p w14:paraId="1A27AD6A" w14:textId="77777777" w:rsidR="009C45B9" w:rsidRPr="00C268BE" w:rsidRDefault="009C45B9" w:rsidP="009C45B9">
      <w:r w:rsidRPr="00C268BE">
        <w:t>d) The significance with respect to existing methods</w:t>
      </w:r>
    </w:p>
    <w:p w14:paraId="7F3489E1" w14:textId="27056B1B" w:rsidR="009C45B9" w:rsidRPr="00C268BE" w:rsidRDefault="009C45B9" w:rsidP="009C45B9">
      <w:r w:rsidRPr="00C268BE">
        <w:t>e) Any future applications of the technique</w:t>
      </w:r>
    </w:p>
    <w:p w14:paraId="15EAC0C1" w14:textId="4AC09565" w:rsidR="008B133A" w:rsidRDefault="008B133A" w:rsidP="009C45B9">
      <w:pPr>
        <w:rPr>
          <w:color w:val="2E74B5" w:themeColor="accent5" w:themeShade="BF"/>
        </w:rPr>
      </w:pPr>
      <w:r w:rsidRPr="00C268BE">
        <w:rPr>
          <w:color w:val="2E74B5" w:themeColor="accent5" w:themeShade="BF"/>
          <w:u w:val="single"/>
        </w:rPr>
        <w:t>Response</w:t>
      </w:r>
      <w:r w:rsidRPr="00C268BE">
        <w:rPr>
          <w:color w:val="2E74B5" w:themeColor="accent5" w:themeShade="BF"/>
        </w:rPr>
        <w:t>:</w:t>
      </w:r>
      <w:r w:rsidR="0016092F" w:rsidRPr="00C268BE">
        <w:rPr>
          <w:color w:val="2E74B5" w:themeColor="accent5" w:themeShade="BF"/>
        </w:rPr>
        <w:t xml:space="preserve"> We</w:t>
      </w:r>
      <w:r w:rsidR="0016092F">
        <w:rPr>
          <w:color w:val="2E74B5" w:themeColor="accent5" w:themeShade="BF"/>
        </w:rPr>
        <w:t xml:space="preserve"> discuss all requested topics:</w:t>
      </w:r>
    </w:p>
    <w:p w14:paraId="27B88742" w14:textId="60ED4EB0" w:rsidR="0016092F" w:rsidRPr="00EA114A" w:rsidRDefault="0016092F" w:rsidP="0016092F">
      <w:pPr>
        <w:rPr>
          <w:color w:val="4472C4" w:themeColor="accent1"/>
        </w:rPr>
      </w:pPr>
      <w:r w:rsidRPr="00274E7E">
        <w:rPr>
          <w:color w:val="4472C4" w:themeColor="accent1"/>
        </w:rPr>
        <w:t xml:space="preserve">a) Critical steps within the </w:t>
      </w:r>
      <w:r w:rsidRPr="00EA114A">
        <w:rPr>
          <w:color w:val="4472C4" w:themeColor="accent1"/>
        </w:rPr>
        <w:t xml:space="preserve">protocol (lines </w:t>
      </w:r>
      <w:r w:rsidR="00EA114A" w:rsidRPr="00EA114A">
        <w:rPr>
          <w:color w:val="4472C4" w:themeColor="accent1"/>
        </w:rPr>
        <w:t>57</w:t>
      </w:r>
      <w:r w:rsidR="00D53225">
        <w:rPr>
          <w:color w:val="4472C4" w:themeColor="accent1"/>
        </w:rPr>
        <w:t>9</w:t>
      </w:r>
      <w:r w:rsidR="00EA114A" w:rsidRPr="00EA114A">
        <w:rPr>
          <w:color w:val="4472C4" w:themeColor="accent1"/>
        </w:rPr>
        <w:t>-58</w:t>
      </w:r>
      <w:r w:rsidR="00D53225">
        <w:rPr>
          <w:color w:val="4472C4" w:themeColor="accent1"/>
        </w:rPr>
        <w:t>8</w:t>
      </w:r>
      <w:r w:rsidR="004C2E5C">
        <w:rPr>
          <w:color w:val="4472C4" w:themeColor="accent1"/>
        </w:rPr>
        <w:t xml:space="preserve"> in simple markup view, 625-635 in expanded view</w:t>
      </w:r>
      <w:r w:rsidRPr="00EA114A">
        <w:rPr>
          <w:color w:val="4472C4" w:themeColor="accent1"/>
        </w:rPr>
        <w:t>).</w:t>
      </w:r>
    </w:p>
    <w:p w14:paraId="6D29BD0D" w14:textId="7D3BF11F" w:rsidR="0016092F" w:rsidRPr="00EA114A" w:rsidRDefault="0016092F" w:rsidP="0016092F">
      <w:pPr>
        <w:rPr>
          <w:color w:val="4472C4" w:themeColor="accent1"/>
        </w:rPr>
      </w:pPr>
      <w:r w:rsidRPr="00EA114A">
        <w:rPr>
          <w:color w:val="4472C4" w:themeColor="accent1"/>
        </w:rPr>
        <w:t xml:space="preserve">b) Any modifications and troubleshooting of the technique (lines </w:t>
      </w:r>
      <w:r w:rsidR="00EA114A" w:rsidRPr="00EA114A">
        <w:rPr>
          <w:color w:val="4472C4" w:themeColor="accent1"/>
        </w:rPr>
        <w:t>5</w:t>
      </w:r>
      <w:r w:rsidR="00D53225">
        <w:rPr>
          <w:color w:val="4472C4" w:themeColor="accent1"/>
        </w:rPr>
        <w:t>90</w:t>
      </w:r>
      <w:r w:rsidR="00EA114A" w:rsidRPr="00EA114A">
        <w:rPr>
          <w:color w:val="4472C4" w:themeColor="accent1"/>
        </w:rPr>
        <w:t>-60</w:t>
      </w:r>
      <w:r w:rsidR="00D53225">
        <w:rPr>
          <w:color w:val="4472C4" w:themeColor="accent1"/>
        </w:rPr>
        <w:t>2</w:t>
      </w:r>
      <w:r w:rsidR="004C2E5C">
        <w:rPr>
          <w:color w:val="4472C4" w:themeColor="accent1"/>
        </w:rPr>
        <w:t xml:space="preserve"> in simple markup view,</w:t>
      </w:r>
      <w:r w:rsidR="004C2E5C" w:rsidRPr="004C2E5C">
        <w:rPr>
          <w:color w:val="4472C4" w:themeColor="accent1"/>
        </w:rPr>
        <w:t xml:space="preserve"> </w:t>
      </w:r>
      <w:r w:rsidR="004C2E5C">
        <w:rPr>
          <w:color w:val="4472C4" w:themeColor="accent1"/>
        </w:rPr>
        <w:t>637-650 in expanded view;</w:t>
      </w:r>
      <w:r w:rsidR="00EA114A" w:rsidRPr="00EA114A">
        <w:rPr>
          <w:color w:val="4472C4" w:themeColor="accent1"/>
        </w:rPr>
        <w:t xml:space="preserve"> 62</w:t>
      </w:r>
      <w:r w:rsidR="00D53225">
        <w:rPr>
          <w:color w:val="4472C4" w:themeColor="accent1"/>
        </w:rPr>
        <w:t>3</w:t>
      </w:r>
      <w:r w:rsidR="00EA114A" w:rsidRPr="00EA114A">
        <w:rPr>
          <w:color w:val="4472C4" w:themeColor="accent1"/>
        </w:rPr>
        <w:t>-63</w:t>
      </w:r>
      <w:r w:rsidR="00D53225">
        <w:rPr>
          <w:color w:val="4472C4" w:themeColor="accent1"/>
        </w:rPr>
        <w:t>4</w:t>
      </w:r>
      <w:r w:rsidR="00EA114A" w:rsidRPr="00EA114A">
        <w:rPr>
          <w:color w:val="4472C4" w:themeColor="accent1"/>
        </w:rPr>
        <w:t xml:space="preserve"> </w:t>
      </w:r>
      <w:r w:rsidR="004C2E5C">
        <w:rPr>
          <w:color w:val="4472C4" w:themeColor="accent1"/>
        </w:rPr>
        <w:t>in simple markup view, 671-682</w:t>
      </w:r>
      <w:r w:rsidR="004C2E5C" w:rsidRPr="004C2E5C">
        <w:rPr>
          <w:color w:val="4472C4" w:themeColor="accent1"/>
        </w:rPr>
        <w:t xml:space="preserve"> </w:t>
      </w:r>
      <w:r w:rsidR="004C2E5C">
        <w:rPr>
          <w:color w:val="4472C4" w:themeColor="accent1"/>
        </w:rPr>
        <w:t>in expanded view;</w:t>
      </w:r>
      <w:r w:rsidR="004C2E5C" w:rsidRPr="00EA114A">
        <w:rPr>
          <w:color w:val="4472C4" w:themeColor="accent1"/>
        </w:rPr>
        <w:t xml:space="preserve"> </w:t>
      </w:r>
      <w:r w:rsidR="00EA114A" w:rsidRPr="00EA114A">
        <w:rPr>
          <w:color w:val="4472C4" w:themeColor="accent1"/>
        </w:rPr>
        <w:t>and 63</w:t>
      </w:r>
      <w:r w:rsidR="00D53225">
        <w:rPr>
          <w:color w:val="4472C4" w:themeColor="accent1"/>
        </w:rPr>
        <w:t>6</w:t>
      </w:r>
      <w:r w:rsidR="00EA114A" w:rsidRPr="00EA114A">
        <w:rPr>
          <w:color w:val="4472C4" w:themeColor="accent1"/>
        </w:rPr>
        <w:t>-64</w:t>
      </w:r>
      <w:r w:rsidR="00D53225">
        <w:rPr>
          <w:color w:val="4472C4" w:themeColor="accent1"/>
        </w:rPr>
        <w:t>1</w:t>
      </w:r>
      <w:r w:rsidR="004C2E5C" w:rsidRPr="004C2E5C">
        <w:rPr>
          <w:color w:val="4472C4" w:themeColor="accent1"/>
        </w:rPr>
        <w:t xml:space="preserve"> </w:t>
      </w:r>
      <w:r w:rsidR="004C2E5C">
        <w:rPr>
          <w:color w:val="4472C4" w:themeColor="accent1"/>
        </w:rPr>
        <w:t>in simple markup view,</w:t>
      </w:r>
      <w:r w:rsidR="004C2E5C" w:rsidRPr="004C2E5C">
        <w:rPr>
          <w:color w:val="4472C4" w:themeColor="accent1"/>
        </w:rPr>
        <w:t xml:space="preserve"> </w:t>
      </w:r>
      <w:r w:rsidR="004C2E5C">
        <w:rPr>
          <w:color w:val="4472C4" w:themeColor="accent1"/>
        </w:rPr>
        <w:t>684-689 in expanded view</w:t>
      </w:r>
      <w:r w:rsidRPr="00EA114A">
        <w:rPr>
          <w:color w:val="4472C4" w:themeColor="accent1"/>
        </w:rPr>
        <w:t>).</w:t>
      </w:r>
    </w:p>
    <w:p w14:paraId="75467FE6" w14:textId="693CD848" w:rsidR="0016092F" w:rsidRPr="00EA114A" w:rsidRDefault="0016092F" w:rsidP="0016092F">
      <w:pPr>
        <w:rPr>
          <w:color w:val="4472C4" w:themeColor="accent1"/>
        </w:rPr>
      </w:pPr>
      <w:r w:rsidRPr="00EA114A">
        <w:rPr>
          <w:color w:val="4472C4" w:themeColor="accent1"/>
        </w:rPr>
        <w:t xml:space="preserve">c) Any limitations of the technique (lines </w:t>
      </w:r>
      <w:r w:rsidR="00EA114A" w:rsidRPr="00EA114A">
        <w:rPr>
          <w:color w:val="4472C4" w:themeColor="accent1"/>
        </w:rPr>
        <w:t>64</w:t>
      </w:r>
      <w:r w:rsidR="00D53225">
        <w:rPr>
          <w:color w:val="4472C4" w:themeColor="accent1"/>
        </w:rPr>
        <w:t>3</w:t>
      </w:r>
      <w:r w:rsidR="00EA114A" w:rsidRPr="00EA114A">
        <w:rPr>
          <w:color w:val="4472C4" w:themeColor="accent1"/>
        </w:rPr>
        <w:t>-64</w:t>
      </w:r>
      <w:r w:rsidR="00D53225">
        <w:rPr>
          <w:color w:val="4472C4" w:themeColor="accent1"/>
        </w:rPr>
        <w:t>9</w:t>
      </w:r>
      <w:r w:rsidR="004C2E5C" w:rsidRPr="004C2E5C">
        <w:rPr>
          <w:color w:val="4472C4" w:themeColor="accent1"/>
        </w:rPr>
        <w:t xml:space="preserve"> </w:t>
      </w:r>
      <w:r w:rsidR="004C2E5C">
        <w:rPr>
          <w:color w:val="4472C4" w:themeColor="accent1"/>
        </w:rPr>
        <w:t>in simple markup view,</w:t>
      </w:r>
      <w:r w:rsidR="004C2E5C" w:rsidRPr="004C2E5C">
        <w:rPr>
          <w:color w:val="4472C4" w:themeColor="accent1"/>
        </w:rPr>
        <w:t xml:space="preserve"> </w:t>
      </w:r>
      <w:r w:rsidR="004C2E5C">
        <w:rPr>
          <w:color w:val="4472C4" w:themeColor="accent1"/>
        </w:rPr>
        <w:t>691-705 in expanded view</w:t>
      </w:r>
      <w:r w:rsidRPr="00EA114A">
        <w:rPr>
          <w:color w:val="4472C4" w:themeColor="accent1"/>
        </w:rPr>
        <w:t>).</w:t>
      </w:r>
    </w:p>
    <w:p w14:paraId="2CA59537" w14:textId="2F119661" w:rsidR="0016092F" w:rsidRPr="00EA114A" w:rsidRDefault="0016092F" w:rsidP="0016092F">
      <w:pPr>
        <w:rPr>
          <w:color w:val="4472C4" w:themeColor="accent1"/>
        </w:rPr>
      </w:pPr>
      <w:r w:rsidRPr="00EA114A">
        <w:rPr>
          <w:color w:val="4472C4" w:themeColor="accent1"/>
        </w:rPr>
        <w:lastRenderedPageBreak/>
        <w:t xml:space="preserve">d) The significance with respect to existing methods (lines </w:t>
      </w:r>
      <w:r w:rsidR="00EA114A" w:rsidRPr="00EA114A">
        <w:rPr>
          <w:color w:val="4472C4" w:themeColor="accent1"/>
        </w:rPr>
        <w:t>60</w:t>
      </w:r>
      <w:r w:rsidR="00D53225">
        <w:rPr>
          <w:color w:val="4472C4" w:themeColor="accent1"/>
        </w:rPr>
        <w:t>4</w:t>
      </w:r>
      <w:r w:rsidR="00EA114A" w:rsidRPr="00EA114A">
        <w:rPr>
          <w:color w:val="4472C4" w:themeColor="accent1"/>
        </w:rPr>
        <w:t>-62</w:t>
      </w:r>
      <w:r w:rsidR="00D53225">
        <w:rPr>
          <w:color w:val="4472C4" w:themeColor="accent1"/>
        </w:rPr>
        <w:t>1</w:t>
      </w:r>
      <w:r w:rsidR="004C2E5C" w:rsidRPr="004C2E5C">
        <w:rPr>
          <w:color w:val="4472C4" w:themeColor="accent1"/>
        </w:rPr>
        <w:t xml:space="preserve"> </w:t>
      </w:r>
      <w:r w:rsidR="004C2E5C">
        <w:rPr>
          <w:color w:val="4472C4" w:themeColor="accent1"/>
        </w:rPr>
        <w:t>in simple markup view, 652-669</w:t>
      </w:r>
      <w:r w:rsidR="004C2E5C" w:rsidRPr="004C2E5C">
        <w:rPr>
          <w:color w:val="4472C4" w:themeColor="accent1"/>
        </w:rPr>
        <w:t xml:space="preserve"> </w:t>
      </w:r>
      <w:r w:rsidR="004C2E5C">
        <w:rPr>
          <w:color w:val="4472C4" w:themeColor="accent1"/>
        </w:rPr>
        <w:t>in expanded view</w:t>
      </w:r>
      <w:r w:rsidRPr="00EA114A">
        <w:rPr>
          <w:color w:val="4472C4" w:themeColor="accent1"/>
        </w:rPr>
        <w:t>).</w:t>
      </w:r>
    </w:p>
    <w:p w14:paraId="675A1FCB" w14:textId="5AC45E31" w:rsidR="0016092F" w:rsidRPr="00EA114A" w:rsidRDefault="0016092F" w:rsidP="0016092F">
      <w:pPr>
        <w:rPr>
          <w:color w:val="4472C4" w:themeColor="accent1"/>
        </w:rPr>
      </w:pPr>
      <w:r w:rsidRPr="00EA114A">
        <w:rPr>
          <w:color w:val="4472C4" w:themeColor="accent1"/>
        </w:rPr>
        <w:t xml:space="preserve">e) Any future applications of the technique (lines </w:t>
      </w:r>
      <w:r w:rsidR="00EA114A" w:rsidRPr="00EA114A">
        <w:rPr>
          <w:color w:val="4472C4" w:themeColor="accent1"/>
        </w:rPr>
        <w:t>65</w:t>
      </w:r>
      <w:r w:rsidR="00D53225">
        <w:rPr>
          <w:color w:val="4472C4" w:themeColor="accent1"/>
        </w:rPr>
        <w:t>1</w:t>
      </w:r>
      <w:r w:rsidR="00EA114A" w:rsidRPr="00EA114A">
        <w:rPr>
          <w:color w:val="4472C4" w:themeColor="accent1"/>
        </w:rPr>
        <w:t>-66</w:t>
      </w:r>
      <w:r w:rsidR="00D53225">
        <w:rPr>
          <w:color w:val="4472C4" w:themeColor="accent1"/>
        </w:rPr>
        <w:t>8</w:t>
      </w:r>
      <w:r w:rsidR="004C2E5C" w:rsidRPr="004C2E5C">
        <w:rPr>
          <w:color w:val="4472C4" w:themeColor="accent1"/>
        </w:rPr>
        <w:t xml:space="preserve"> </w:t>
      </w:r>
      <w:r w:rsidR="004C2E5C">
        <w:rPr>
          <w:color w:val="4472C4" w:themeColor="accent1"/>
        </w:rPr>
        <w:t>in simple markup view, 713-730</w:t>
      </w:r>
      <w:r w:rsidR="004C2E5C" w:rsidRPr="004C2E5C">
        <w:rPr>
          <w:color w:val="4472C4" w:themeColor="accent1"/>
        </w:rPr>
        <w:t xml:space="preserve"> </w:t>
      </w:r>
      <w:r w:rsidR="004C2E5C">
        <w:rPr>
          <w:color w:val="4472C4" w:themeColor="accent1"/>
        </w:rPr>
        <w:t>in expanded view</w:t>
      </w:r>
      <w:r w:rsidRPr="00EA114A">
        <w:rPr>
          <w:color w:val="4472C4" w:themeColor="accent1"/>
        </w:rPr>
        <w:t>).</w:t>
      </w:r>
    </w:p>
    <w:p w14:paraId="59302998" w14:textId="77777777" w:rsidR="0016092F" w:rsidRDefault="0016092F" w:rsidP="009C45B9">
      <w:pPr>
        <w:rPr>
          <w:color w:val="2E74B5" w:themeColor="accent5" w:themeShade="BF"/>
        </w:rPr>
      </w:pPr>
    </w:p>
    <w:p w14:paraId="5EB6784C" w14:textId="77777777" w:rsidR="008B133A" w:rsidRDefault="008B133A" w:rsidP="009C45B9"/>
    <w:p w14:paraId="1D9A7CCB" w14:textId="77777777" w:rsidR="009C45B9" w:rsidRDefault="009C45B9" w:rsidP="009C45B9">
      <w:r>
        <w:t>13. Please ensure that the Table of Materials includes all the supplies (reagents, chemicals, instruments, equipment, software, etc.) used in the study.</w:t>
      </w:r>
    </w:p>
    <w:p w14:paraId="4A1EBDCB" w14:textId="5D828D49" w:rsidR="009C45B9" w:rsidRDefault="008B133A" w:rsidP="00274E7E">
      <w:r w:rsidRPr="009C45B9">
        <w:rPr>
          <w:color w:val="2E74B5" w:themeColor="accent5" w:themeShade="BF"/>
          <w:u w:val="single"/>
        </w:rPr>
        <w:t>Response</w:t>
      </w:r>
      <w:r w:rsidRPr="009C45B9">
        <w:rPr>
          <w:color w:val="2E74B5" w:themeColor="accent5" w:themeShade="BF"/>
        </w:rPr>
        <w:t>:</w:t>
      </w:r>
      <w:r w:rsidR="00EC7FC1">
        <w:rPr>
          <w:color w:val="2E74B5" w:themeColor="accent5" w:themeShade="BF"/>
        </w:rPr>
        <w:t xml:space="preserve"> We have verified that the </w:t>
      </w:r>
      <w:r w:rsidR="00EC7FC1" w:rsidRPr="00EC7FC1">
        <w:rPr>
          <w:color w:val="2E74B5" w:themeColor="accent5" w:themeShade="BF"/>
        </w:rPr>
        <w:t>Table of Materials includes all the supplies (reagents, chemicals, instruments, equipment, software, etc.) used in the study.</w:t>
      </w:r>
    </w:p>
    <w:p w14:paraId="1863E7EB" w14:textId="77777777" w:rsidR="009C45B9" w:rsidRDefault="009C45B9" w:rsidP="009C45B9"/>
    <w:p w14:paraId="4BC4EDAC" w14:textId="77777777" w:rsidR="009C45B9" w:rsidRPr="00773E1C" w:rsidRDefault="009C45B9" w:rsidP="009C45B9">
      <w:r w:rsidRPr="00773E1C">
        <w:t>____________________________________</w:t>
      </w:r>
    </w:p>
    <w:p w14:paraId="5CDECE60" w14:textId="77777777" w:rsidR="009C45B9" w:rsidRPr="00773E1C" w:rsidRDefault="009C45B9" w:rsidP="009C45B9">
      <w:r w:rsidRPr="00773E1C">
        <w:t>Reviewers' comments:</w:t>
      </w:r>
    </w:p>
    <w:p w14:paraId="6AA0327B" w14:textId="77777777" w:rsidR="009C45B9" w:rsidRPr="00773E1C" w:rsidRDefault="009C45B9" w:rsidP="009C45B9">
      <w:r w:rsidRPr="00773E1C">
        <w:t>Reviewer #1:</w:t>
      </w:r>
    </w:p>
    <w:p w14:paraId="1EBD9152" w14:textId="77777777" w:rsidR="009C45B9" w:rsidRPr="00773E1C" w:rsidRDefault="009C45B9" w:rsidP="009C45B9">
      <w:r w:rsidRPr="00773E1C">
        <w:t>Manuscript Summary:</w:t>
      </w:r>
    </w:p>
    <w:p w14:paraId="697CBB32" w14:textId="77777777" w:rsidR="009C45B9" w:rsidRPr="00773E1C" w:rsidRDefault="009C45B9" w:rsidP="009C45B9">
      <w:r w:rsidRPr="00773E1C">
        <w:t>In their manuscript entitles "Chemical Cartography Approaches to Study Trypanosomatid Infection", Dean et al., elaborate a protocol for chemical cartography through generating a 3D model of metabolite distribution during trypanosomatid infection. The work would have broader implications in delving host-parasite interaction and infection with a systemic approach. The authors aptly described the broad goal and implications of the method in infectious disease research and adequately elaborated the method. However, the need for the refinement of a few segments was felt.</w:t>
      </w:r>
    </w:p>
    <w:p w14:paraId="71266725" w14:textId="6632FBA6" w:rsidR="009C45B9" w:rsidRPr="00773E1C" w:rsidRDefault="008B133A" w:rsidP="009C45B9">
      <w:pPr>
        <w:rPr>
          <w:color w:val="2E74B5" w:themeColor="accent5" w:themeShade="BF"/>
        </w:rPr>
      </w:pPr>
      <w:r w:rsidRPr="00773E1C">
        <w:rPr>
          <w:color w:val="2E74B5" w:themeColor="accent5" w:themeShade="BF"/>
          <w:u w:val="single"/>
        </w:rPr>
        <w:t>Response</w:t>
      </w:r>
      <w:r w:rsidRPr="00773E1C">
        <w:rPr>
          <w:color w:val="2E74B5" w:themeColor="accent5" w:themeShade="BF"/>
        </w:rPr>
        <w:t>: We thank the reviewer for their appreciation of our work.</w:t>
      </w:r>
    </w:p>
    <w:p w14:paraId="4CED0697" w14:textId="77777777" w:rsidR="008B133A" w:rsidRPr="00662C60" w:rsidRDefault="008B133A" w:rsidP="009C45B9"/>
    <w:p w14:paraId="694FEB8D" w14:textId="77777777" w:rsidR="009C45B9" w:rsidRPr="00662C60" w:rsidRDefault="009C45B9" w:rsidP="009C45B9">
      <w:r w:rsidRPr="00662C60">
        <w:t>Major Concerns:</w:t>
      </w:r>
    </w:p>
    <w:p w14:paraId="3A0C7CD4" w14:textId="130E58A6" w:rsidR="009C45B9" w:rsidRPr="00662C60" w:rsidRDefault="009C45B9" w:rsidP="009C45B9">
      <w:r w:rsidRPr="00662C60">
        <w:t>1. Details of the equipment used should have been mentioned unless there are some restrictions. Also, the selection of columns for LC should have been elaborated.</w:t>
      </w:r>
    </w:p>
    <w:p w14:paraId="286B8CC2" w14:textId="03EE7959" w:rsidR="008B133A" w:rsidRPr="00D53225" w:rsidRDefault="008B133A" w:rsidP="009C45B9">
      <w:pPr>
        <w:rPr>
          <w:color w:val="2E74B5" w:themeColor="accent5" w:themeShade="BF"/>
        </w:rPr>
      </w:pPr>
      <w:r w:rsidRPr="00662C60">
        <w:rPr>
          <w:color w:val="2E74B5" w:themeColor="accent5" w:themeShade="BF"/>
          <w:u w:val="single"/>
        </w:rPr>
        <w:t>Response</w:t>
      </w:r>
      <w:r w:rsidRPr="00662C60">
        <w:rPr>
          <w:color w:val="2E74B5" w:themeColor="accent5" w:themeShade="BF"/>
        </w:rPr>
        <w:t>:</w:t>
      </w:r>
      <w:r w:rsidR="00662C60" w:rsidRPr="00662C60">
        <w:rPr>
          <w:color w:val="2E74B5" w:themeColor="accent5" w:themeShade="BF"/>
        </w:rPr>
        <w:t xml:space="preserve"> </w:t>
      </w:r>
      <w:r w:rsidR="00662C60">
        <w:rPr>
          <w:color w:val="2E74B5" w:themeColor="accent5" w:themeShade="BF"/>
        </w:rPr>
        <w:t xml:space="preserve">Per </w:t>
      </w:r>
      <w:proofErr w:type="spellStart"/>
      <w:r w:rsidR="00662C60">
        <w:rPr>
          <w:color w:val="2E74B5" w:themeColor="accent5" w:themeShade="BF"/>
        </w:rPr>
        <w:t>JoVE</w:t>
      </w:r>
      <w:proofErr w:type="spellEnd"/>
      <w:r w:rsidR="00662C60">
        <w:rPr>
          <w:color w:val="2E74B5" w:themeColor="accent5" w:themeShade="BF"/>
        </w:rPr>
        <w:t xml:space="preserve"> editorial instructions, we do not mention commercial instrument names in the text. Necessary instruments are listed in the Table of Materials. Where possible, we emphasize flexibility with regards to instrument selection, knowing that readers may not have access to the same instruments we do. Indeed, this protocol can be just as successful across a variety of </w:t>
      </w:r>
      <w:r w:rsidR="00662C60" w:rsidRPr="00D53225">
        <w:rPr>
          <w:color w:val="2E74B5" w:themeColor="accent5" w:themeShade="BF"/>
        </w:rPr>
        <w:t xml:space="preserve">different instruments, as long as they have the necessary capabilities listed. We have specified the selected LC column (lines </w:t>
      </w:r>
      <w:r w:rsidR="00D53225" w:rsidRPr="00D53225">
        <w:rPr>
          <w:color w:val="2E74B5" w:themeColor="accent5" w:themeShade="BF"/>
        </w:rPr>
        <w:t xml:space="preserve">350 </w:t>
      </w:r>
      <w:r w:rsidR="004C2E5C">
        <w:rPr>
          <w:color w:val="4472C4" w:themeColor="accent1"/>
        </w:rPr>
        <w:t>in simple markup view, 362-364 in expanded view</w:t>
      </w:r>
      <w:r w:rsidR="004C2E5C" w:rsidRPr="00D53225">
        <w:rPr>
          <w:color w:val="2E74B5" w:themeColor="accent5" w:themeShade="BF"/>
        </w:rPr>
        <w:t xml:space="preserve"> </w:t>
      </w:r>
      <w:r w:rsidR="00D53225" w:rsidRPr="00D53225">
        <w:rPr>
          <w:color w:val="2E74B5" w:themeColor="accent5" w:themeShade="BF"/>
        </w:rPr>
        <w:t>and in the Table of Materials</w:t>
      </w:r>
      <w:r w:rsidR="00662C60" w:rsidRPr="00D53225">
        <w:rPr>
          <w:color w:val="2E74B5" w:themeColor="accent5" w:themeShade="BF"/>
        </w:rPr>
        <w:t xml:space="preserve">) and added the rationale for column selection to the discussion (lines </w:t>
      </w:r>
      <w:r w:rsidR="00D53225" w:rsidRPr="00D53225">
        <w:rPr>
          <w:color w:val="2E74B5" w:themeColor="accent5" w:themeShade="BF"/>
        </w:rPr>
        <w:t>59</w:t>
      </w:r>
      <w:r w:rsidR="00D53225">
        <w:rPr>
          <w:color w:val="2E74B5" w:themeColor="accent5" w:themeShade="BF"/>
        </w:rPr>
        <w:t>9</w:t>
      </w:r>
      <w:r w:rsidR="00D53225" w:rsidRPr="00D53225">
        <w:rPr>
          <w:color w:val="2E74B5" w:themeColor="accent5" w:themeShade="BF"/>
        </w:rPr>
        <w:t>-60</w:t>
      </w:r>
      <w:r w:rsidR="00D53225">
        <w:rPr>
          <w:color w:val="2E74B5" w:themeColor="accent5" w:themeShade="BF"/>
        </w:rPr>
        <w:t>1</w:t>
      </w:r>
      <w:r w:rsidR="004C2E5C" w:rsidRPr="004C2E5C">
        <w:rPr>
          <w:color w:val="4472C4" w:themeColor="accent1"/>
        </w:rPr>
        <w:t xml:space="preserve"> </w:t>
      </w:r>
      <w:r w:rsidR="004C2E5C">
        <w:rPr>
          <w:color w:val="4472C4" w:themeColor="accent1"/>
        </w:rPr>
        <w:t>in simple markup view, 646-650</w:t>
      </w:r>
      <w:r w:rsidR="004C2E5C" w:rsidRPr="004C2E5C">
        <w:rPr>
          <w:color w:val="4472C4" w:themeColor="accent1"/>
        </w:rPr>
        <w:t xml:space="preserve"> </w:t>
      </w:r>
      <w:r w:rsidR="004C2E5C">
        <w:rPr>
          <w:color w:val="4472C4" w:themeColor="accent1"/>
        </w:rPr>
        <w:t>in expanded view</w:t>
      </w:r>
      <w:r w:rsidR="00662C60" w:rsidRPr="00D53225">
        <w:rPr>
          <w:color w:val="2E74B5" w:themeColor="accent5" w:themeShade="BF"/>
        </w:rPr>
        <w:t>).</w:t>
      </w:r>
    </w:p>
    <w:p w14:paraId="05A1460B" w14:textId="77777777" w:rsidR="008B133A" w:rsidRPr="00D53225" w:rsidRDefault="008B133A" w:rsidP="009C45B9"/>
    <w:p w14:paraId="0C1DAD7B" w14:textId="1708CAB2" w:rsidR="009C45B9" w:rsidRPr="00773E1C" w:rsidRDefault="009C45B9" w:rsidP="009C45B9">
      <w:r w:rsidRPr="00773E1C">
        <w:t>2. Detailed description and explanation of results (representative) is warranted.</w:t>
      </w:r>
    </w:p>
    <w:p w14:paraId="4754D911" w14:textId="61CDD548" w:rsidR="008B133A" w:rsidRPr="00EC7FC1" w:rsidRDefault="008B133A" w:rsidP="009C45B9">
      <w:pPr>
        <w:rPr>
          <w:color w:val="2E74B5" w:themeColor="accent5" w:themeShade="BF"/>
          <w:highlight w:val="yellow"/>
        </w:rPr>
      </w:pPr>
      <w:r w:rsidRPr="00773E1C">
        <w:rPr>
          <w:color w:val="2E74B5" w:themeColor="accent5" w:themeShade="BF"/>
          <w:u w:val="single"/>
        </w:rPr>
        <w:t>Response</w:t>
      </w:r>
      <w:r w:rsidRPr="00773E1C">
        <w:rPr>
          <w:color w:val="2E74B5" w:themeColor="accent5" w:themeShade="BF"/>
        </w:rPr>
        <w:t>:</w:t>
      </w:r>
      <w:r w:rsidR="00773E1C" w:rsidRPr="00773E1C">
        <w:rPr>
          <w:color w:val="2E74B5" w:themeColor="accent5" w:themeShade="BF"/>
        </w:rPr>
        <w:t xml:space="preserve"> As recommended, we have expanded our discussion of the representative </w:t>
      </w:r>
      <w:r w:rsidR="00773E1C" w:rsidRPr="00D53225">
        <w:rPr>
          <w:color w:val="2E74B5" w:themeColor="accent5" w:themeShade="BF"/>
        </w:rPr>
        <w:t xml:space="preserve">results (lines </w:t>
      </w:r>
      <w:r w:rsidR="00D53225" w:rsidRPr="00D53225">
        <w:rPr>
          <w:color w:val="2E74B5" w:themeColor="accent5" w:themeShade="BF"/>
        </w:rPr>
        <w:t>53</w:t>
      </w:r>
      <w:r w:rsidR="00D53225">
        <w:rPr>
          <w:color w:val="2E74B5" w:themeColor="accent5" w:themeShade="BF"/>
        </w:rPr>
        <w:t>4</w:t>
      </w:r>
      <w:r w:rsidR="00D53225" w:rsidRPr="00D53225">
        <w:rPr>
          <w:color w:val="2E74B5" w:themeColor="accent5" w:themeShade="BF"/>
        </w:rPr>
        <w:t>-55</w:t>
      </w:r>
      <w:r w:rsidR="00D53225">
        <w:rPr>
          <w:color w:val="2E74B5" w:themeColor="accent5" w:themeShade="BF"/>
        </w:rPr>
        <w:t>3</w:t>
      </w:r>
      <w:r w:rsidR="004C2E5C" w:rsidRPr="004C2E5C">
        <w:rPr>
          <w:color w:val="4472C4" w:themeColor="accent1"/>
        </w:rPr>
        <w:t xml:space="preserve"> </w:t>
      </w:r>
      <w:r w:rsidR="004C2E5C">
        <w:rPr>
          <w:color w:val="4472C4" w:themeColor="accent1"/>
        </w:rPr>
        <w:t>in simple markup view,</w:t>
      </w:r>
      <w:r w:rsidR="004C2E5C" w:rsidRPr="004C2E5C">
        <w:rPr>
          <w:color w:val="4472C4" w:themeColor="accent1"/>
        </w:rPr>
        <w:t xml:space="preserve"> </w:t>
      </w:r>
      <w:r w:rsidR="004C2E5C">
        <w:rPr>
          <w:color w:val="4472C4" w:themeColor="accent1"/>
        </w:rPr>
        <w:t>580-599 in expanded view</w:t>
      </w:r>
      <w:r w:rsidR="00773E1C" w:rsidRPr="00D53225">
        <w:rPr>
          <w:color w:val="2E74B5" w:themeColor="accent5" w:themeShade="BF"/>
        </w:rPr>
        <w:t>).</w:t>
      </w:r>
    </w:p>
    <w:p w14:paraId="1765045A" w14:textId="77777777" w:rsidR="008B133A" w:rsidRPr="00EC7FC1" w:rsidRDefault="008B133A" w:rsidP="009C45B9">
      <w:pPr>
        <w:rPr>
          <w:highlight w:val="yellow"/>
        </w:rPr>
      </w:pPr>
    </w:p>
    <w:p w14:paraId="699500B4" w14:textId="1964B901" w:rsidR="009C45B9" w:rsidRPr="002551DC" w:rsidRDefault="009C45B9" w:rsidP="009C45B9">
      <w:r w:rsidRPr="002551DC">
        <w:t>3. Mention of statistical parameters implemented is needed.</w:t>
      </w:r>
    </w:p>
    <w:p w14:paraId="481A19B4" w14:textId="5CF923A4" w:rsidR="008B133A" w:rsidRPr="00EC7FC1" w:rsidRDefault="008B133A" w:rsidP="009C45B9">
      <w:pPr>
        <w:rPr>
          <w:highlight w:val="yellow"/>
        </w:rPr>
      </w:pPr>
      <w:r w:rsidRPr="002551DC">
        <w:rPr>
          <w:color w:val="2E74B5" w:themeColor="accent5" w:themeShade="BF"/>
          <w:u w:val="single"/>
        </w:rPr>
        <w:t>Response</w:t>
      </w:r>
      <w:r w:rsidRPr="002551DC">
        <w:rPr>
          <w:color w:val="2E74B5" w:themeColor="accent5" w:themeShade="BF"/>
        </w:rPr>
        <w:t>:</w:t>
      </w:r>
      <w:r w:rsidR="00773E1C" w:rsidRPr="002551DC">
        <w:rPr>
          <w:color w:val="2E74B5" w:themeColor="accent5" w:themeShade="BF"/>
        </w:rPr>
        <w:t xml:space="preserve"> </w:t>
      </w:r>
      <w:r w:rsidR="002551DC" w:rsidRPr="002551DC">
        <w:rPr>
          <w:color w:val="2E74B5" w:themeColor="accent5" w:themeShade="BF"/>
        </w:rPr>
        <w:t xml:space="preserve">As recommended, we have added the statistical parameters used to support the features displayed in Representative </w:t>
      </w:r>
      <w:r w:rsidR="002551DC" w:rsidRPr="00D53225">
        <w:rPr>
          <w:color w:val="2E74B5" w:themeColor="accent5" w:themeShade="BF"/>
        </w:rPr>
        <w:t xml:space="preserve">results (lines </w:t>
      </w:r>
      <w:r w:rsidR="00D53225" w:rsidRPr="00D53225">
        <w:rPr>
          <w:color w:val="2E74B5" w:themeColor="accent5" w:themeShade="BF"/>
        </w:rPr>
        <w:t>54</w:t>
      </w:r>
      <w:r w:rsidR="00D53225">
        <w:rPr>
          <w:color w:val="2E74B5" w:themeColor="accent5" w:themeShade="BF"/>
        </w:rPr>
        <w:t>7</w:t>
      </w:r>
      <w:r w:rsidR="00D53225" w:rsidRPr="00D53225">
        <w:rPr>
          <w:color w:val="2E74B5" w:themeColor="accent5" w:themeShade="BF"/>
        </w:rPr>
        <w:t>-55</w:t>
      </w:r>
      <w:r w:rsidR="00D53225">
        <w:rPr>
          <w:color w:val="2E74B5" w:themeColor="accent5" w:themeShade="BF"/>
        </w:rPr>
        <w:t>3</w:t>
      </w:r>
      <w:r w:rsidR="004C2E5C" w:rsidRPr="004C2E5C">
        <w:rPr>
          <w:color w:val="4472C4" w:themeColor="accent1"/>
        </w:rPr>
        <w:t xml:space="preserve"> </w:t>
      </w:r>
      <w:r w:rsidR="004C2E5C">
        <w:rPr>
          <w:color w:val="4472C4" w:themeColor="accent1"/>
        </w:rPr>
        <w:t>in simple markup view, 593-599</w:t>
      </w:r>
      <w:r w:rsidR="004C2E5C" w:rsidRPr="004C2E5C">
        <w:rPr>
          <w:color w:val="4472C4" w:themeColor="accent1"/>
        </w:rPr>
        <w:t xml:space="preserve"> </w:t>
      </w:r>
      <w:r w:rsidR="004C2E5C">
        <w:rPr>
          <w:color w:val="4472C4" w:themeColor="accent1"/>
        </w:rPr>
        <w:t>in expanded view</w:t>
      </w:r>
      <w:r w:rsidR="002551DC" w:rsidRPr="00D53225">
        <w:rPr>
          <w:color w:val="2E74B5" w:themeColor="accent5" w:themeShade="BF"/>
        </w:rPr>
        <w:t>).</w:t>
      </w:r>
      <w:r w:rsidR="00773E1C" w:rsidRPr="00D53225">
        <w:rPr>
          <w:color w:val="2E74B5" w:themeColor="accent5" w:themeShade="BF"/>
        </w:rPr>
        <w:t xml:space="preserve"> </w:t>
      </w:r>
    </w:p>
    <w:p w14:paraId="1448DC00" w14:textId="77777777" w:rsidR="009C45B9" w:rsidRPr="00EC7FC1" w:rsidRDefault="009C45B9" w:rsidP="009C45B9">
      <w:pPr>
        <w:rPr>
          <w:highlight w:val="yellow"/>
        </w:rPr>
      </w:pPr>
    </w:p>
    <w:p w14:paraId="4A2CA0F9" w14:textId="77777777" w:rsidR="009C45B9" w:rsidRPr="00414525" w:rsidRDefault="009C45B9" w:rsidP="009C45B9">
      <w:r w:rsidRPr="00414525">
        <w:t>Minor Concerns:</w:t>
      </w:r>
    </w:p>
    <w:p w14:paraId="2D285A68" w14:textId="77777777" w:rsidR="009C45B9" w:rsidRPr="00414525" w:rsidRDefault="009C45B9" w:rsidP="009C45B9">
      <w:r w:rsidRPr="00414525">
        <w:t xml:space="preserve">1. For Fig. 2: mention the entity/ substance for which the distribution is depicted in each </w:t>
      </w:r>
      <w:r w:rsidRPr="00414525">
        <w:lastRenderedPageBreak/>
        <w:t>image within the figure. It would make the distributions discernible and comparable at a glance.</w:t>
      </w:r>
    </w:p>
    <w:p w14:paraId="00211B7B" w14:textId="1116A023" w:rsidR="009C45B9" w:rsidRPr="00414525" w:rsidRDefault="008B133A" w:rsidP="009C45B9">
      <w:r w:rsidRPr="00414525">
        <w:rPr>
          <w:color w:val="2E74B5" w:themeColor="accent5" w:themeShade="BF"/>
          <w:u w:val="single"/>
        </w:rPr>
        <w:t>Response</w:t>
      </w:r>
      <w:r w:rsidRPr="00414525">
        <w:rPr>
          <w:color w:val="2E74B5" w:themeColor="accent5" w:themeShade="BF"/>
        </w:rPr>
        <w:t>:</w:t>
      </w:r>
      <w:r w:rsidR="001D2159" w:rsidRPr="00414525">
        <w:rPr>
          <w:color w:val="2E74B5" w:themeColor="accent5" w:themeShade="BF"/>
        </w:rPr>
        <w:t xml:space="preserve"> We have made the recommended change.</w:t>
      </w:r>
    </w:p>
    <w:p w14:paraId="1127ED0B" w14:textId="77777777" w:rsidR="009C45B9" w:rsidRPr="00EC7FC1" w:rsidRDefault="009C45B9" w:rsidP="009C45B9">
      <w:pPr>
        <w:rPr>
          <w:highlight w:val="yellow"/>
        </w:rPr>
      </w:pPr>
    </w:p>
    <w:p w14:paraId="43BD6AAE" w14:textId="77777777" w:rsidR="009C45B9" w:rsidRPr="0060221D" w:rsidRDefault="009C45B9" w:rsidP="009C45B9">
      <w:r w:rsidRPr="0060221D">
        <w:t>Reviewer #2:</w:t>
      </w:r>
    </w:p>
    <w:p w14:paraId="54B27972" w14:textId="77777777" w:rsidR="009C45B9" w:rsidRPr="003D375E" w:rsidRDefault="009C45B9" w:rsidP="009C45B9">
      <w:r w:rsidRPr="0060221D">
        <w:t xml:space="preserve">The manuscript for the Methods article titled "Chemical cartography approaches to study trypanosomatid infection" by Dean et al. describes step-by-step protocols for spatially resolved metabolomics by LC-MS, 3D model generation, and data visualization. The following points </w:t>
      </w:r>
      <w:r w:rsidRPr="003D375E">
        <w:t>must be addressed prior to publication of the Methods article.</w:t>
      </w:r>
    </w:p>
    <w:p w14:paraId="5DE9ED78" w14:textId="3B77D990" w:rsidR="009C45B9" w:rsidRPr="003D375E" w:rsidRDefault="009C45B9" w:rsidP="009C45B9">
      <w:r w:rsidRPr="003D375E">
        <w:t>1. The protocols section of the LC-MS data acquisition requires more details. For example, give specific details of the LC gradient used, the chromatographic column used, MS parameters, ionization conditions, etc.</w:t>
      </w:r>
    </w:p>
    <w:p w14:paraId="7FE22F38" w14:textId="1D8F4E84" w:rsidR="00961109" w:rsidRPr="00EC7FC1" w:rsidRDefault="00961109" w:rsidP="009C45B9">
      <w:pPr>
        <w:rPr>
          <w:color w:val="2E74B5" w:themeColor="accent5" w:themeShade="BF"/>
          <w:highlight w:val="yellow"/>
        </w:rPr>
      </w:pPr>
      <w:r w:rsidRPr="003D375E">
        <w:rPr>
          <w:color w:val="2E74B5" w:themeColor="accent5" w:themeShade="BF"/>
          <w:u w:val="single"/>
        </w:rPr>
        <w:t>Response</w:t>
      </w:r>
      <w:r w:rsidRPr="003D375E">
        <w:rPr>
          <w:color w:val="2E74B5" w:themeColor="accent5" w:themeShade="BF"/>
        </w:rPr>
        <w:t>:</w:t>
      </w:r>
      <w:r w:rsidR="003D375E" w:rsidRPr="003D375E">
        <w:rPr>
          <w:color w:val="2E74B5" w:themeColor="accent5" w:themeShade="BF"/>
        </w:rPr>
        <w:t xml:space="preserve"> We have added all the </w:t>
      </w:r>
      <w:r w:rsidR="003D375E" w:rsidRPr="00D53225">
        <w:rPr>
          <w:color w:val="2E74B5" w:themeColor="accent5" w:themeShade="BF"/>
        </w:rPr>
        <w:t xml:space="preserve">requested details (lines </w:t>
      </w:r>
      <w:r w:rsidR="00D53225" w:rsidRPr="00D53225">
        <w:rPr>
          <w:color w:val="2E74B5" w:themeColor="accent5" w:themeShade="BF"/>
        </w:rPr>
        <w:t>350-360</w:t>
      </w:r>
      <w:r w:rsidR="004C2E5C" w:rsidRPr="004C2E5C">
        <w:rPr>
          <w:color w:val="4472C4" w:themeColor="accent1"/>
        </w:rPr>
        <w:t xml:space="preserve"> </w:t>
      </w:r>
      <w:r w:rsidR="004C2E5C">
        <w:rPr>
          <w:color w:val="4472C4" w:themeColor="accent1"/>
        </w:rPr>
        <w:t>in simple markup view,</w:t>
      </w:r>
      <w:r w:rsidR="004C2E5C" w:rsidRPr="004C2E5C">
        <w:rPr>
          <w:color w:val="4472C4" w:themeColor="accent1"/>
        </w:rPr>
        <w:t xml:space="preserve"> </w:t>
      </w:r>
      <w:r w:rsidR="00816BDA">
        <w:rPr>
          <w:color w:val="4472C4" w:themeColor="accent1"/>
        </w:rPr>
        <w:t xml:space="preserve">362-372 </w:t>
      </w:r>
      <w:r w:rsidR="004C2E5C">
        <w:rPr>
          <w:color w:val="4472C4" w:themeColor="accent1"/>
        </w:rPr>
        <w:t>in expanded view</w:t>
      </w:r>
      <w:r w:rsidR="003D375E" w:rsidRPr="00D53225">
        <w:rPr>
          <w:color w:val="2E74B5" w:themeColor="accent5" w:themeShade="BF"/>
        </w:rPr>
        <w:t>).</w:t>
      </w:r>
    </w:p>
    <w:p w14:paraId="6028F1B1" w14:textId="77777777" w:rsidR="00961109" w:rsidRPr="00EC7FC1" w:rsidRDefault="00961109" w:rsidP="009C45B9">
      <w:pPr>
        <w:rPr>
          <w:highlight w:val="yellow"/>
        </w:rPr>
      </w:pPr>
    </w:p>
    <w:p w14:paraId="7247F360" w14:textId="1DCD03D8" w:rsidR="009C45B9" w:rsidRPr="00833C6E" w:rsidRDefault="009C45B9" w:rsidP="009C45B9">
      <w:r w:rsidRPr="00833C6E">
        <w:t xml:space="preserve">2. The "REPRESENTATIVE RESULTS" section appears highly cryptic; it only referrers to one analysis they performed in their previously published article (reference number 6) without giving any specific details here. The reader of the </w:t>
      </w:r>
      <w:proofErr w:type="spellStart"/>
      <w:r w:rsidRPr="00833C6E">
        <w:t>JoVE</w:t>
      </w:r>
      <w:proofErr w:type="spellEnd"/>
      <w:r w:rsidRPr="00833C6E">
        <w:t xml:space="preserve"> article should be able to understand, appreciate and if required repeat the whole process even if they don't have access to the original research article. Therefore, it is very important that this section is elaborated with a standalone identity.</w:t>
      </w:r>
    </w:p>
    <w:p w14:paraId="5D194890" w14:textId="271DFEA7" w:rsidR="00961109" w:rsidRPr="00D53225" w:rsidRDefault="00961109" w:rsidP="009C45B9">
      <w:pPr>
        <w:rPr>
          <w:color w:val="2E74B5" w:themeColor="accent5" w:themeShade="BF"/>
        </w:rPr>
      </w:pPr>
      <w:r w:rsidRPr="00D53225">
        <w:rPr>
          <w:color w:val="2E74B5" w:themeColor="accent5" w:themeShade="BF"/>
          <w:u w:val="single"/>
        </w:rPr>
        <w:t>Response</w:t>
      </w:r>
      <w:r w:rsidRPr="00D53225">
        <w:rPr>
          <w:color w:val="2E74B5" w:themeColor="accent5" w:themeShade="BF"/>
        </w:rPr>
        <w:t>:</w:t>
      </w:r>
      <w:r w:rsidR="0060221D" w:rsidRPr="00D53225">
        <w:rPr>
          <w:color w:val="2E74B5" w:themeColor="accent5" w:themeShade="BF"/>
        </w:rPr>
        <w:t xml:space="preserve"> As recommended, we have added additional details to this </w:t>
      </w:r>
      <w:proofErr w:type="gramStart"/>
      <w:r w:rsidR="0060221D" w:rsidRPr="00D53225">
        <w:rPr>
          <w:color w:val="2E74B5" w:themeColor="accent5" w:themeShade="BF"/>
        </w:rPr>
        <w:t>section</w:t>
      </w:r>
      <w:r w:rsidR="00833C6E" w:rsidRPr="00D53225">
        <w:rPr>
          <w:color w:val="2E74B5" w:themeColor="accent5" w:themeShade="BF"/>
        </w:rPr>
        <w:t xml:space="preserve">  (</w:t>
      </w:r>
      <w:proofErr w:type="gramEnd"/>
      <w:r w:rsidR="00833C6E" w:rsidRPr="00D53225">
        <w:rPr>
          <w:color w:val="2E74B5" w:themeColor="accent5" w:themeShade="BF"/>
        </w:rPr>
        <w:t xml:space="preserve">lines </w:t>
      </w:r>
      <w:r w:rsidR="00D53225" w:rsidRPr="00D53225">
        <w:rPr>
          <w:color w:val="2E74B5" w:themeColor="accent5" w:themeShade="BF"/>
        </w:rPr>
        <w:t>534-553</w:t>
      </w:r>
      <w:r w:rsidR="004C2E5C" w:rsidRPr="004C2E5C">
        <w:rPr>
          <w:color w:val="4472C4" w:themeColor="accent1"/>
        </w:rPr>
        <w:t xml:space="preserve"> </w:t>
      </w:r>
      <w:r w:rsidR="004C2E5C">
        <w:rPr>
          <w:color w:val="4472C4" w:themeColor="accent1"/>
        </w:rPr>
        <w:t>in simple markup view,</w:t>
      </w:r>
      <w:r w:rsidR="004C2E5C" w:rsidRPr="004C2E5C">
        <w:rPr>
          <w:color w:val="4472C4" w:themeColor="accent1"/>
        </w:rPr>
        <w:t xml:space="preserve"> </w:t>
      </w:r>
      <w:r w:rsidR="00816BDA">
        <w:rPr>
          <w:color w:val="4472C4" w:themeColor="accent1"/>
        </w:rPr>
        <w:t xml:space="preserve">580-599 </w:t>
      </w:r>
      <w:r w:rsidR="004C2E5C">
        <w:rPr>
          <w:color w:val="4472C4" w:themeColor="accent1"/>
        </w:rPr>
        <w:t>in expanded view</w:t>
      </w:r>
      <w:r w:rsidR="00833C6E" w:rsidRPr="00D53225">
        <w:rPr>
          <w:color w:val="2E74B5" w:themeColor="accent5" w:themeShade="BF"/>
        </w:rPr>
        <w:t>)</w:t>
      </w:r>
      <w:r w:rsidR="0060221D" w:rsidRPr="00D53225">
        <w:rPr>
          <w:color w:val="2E74B5" w:themeColor="accent5" w:themeShade="BF"/>
        </w:rPr>
        <w:t>.</w:t>
      </w:r>
    </w:p>
    <w:p w14:paraId="56EA4DE5" w14:textId="77777777" w:rsidR="00961109" w:rsidRPr="00EC7FC1" w:rsidRDefault="00961109" w:rsidP="009C45B9">
      <w:pPr>
        <w:rPr>
          <w:highlight w:val="yellow"/>
        </w:rPr>
      </w:pPr>
    </w:p>
    <w:p w14:paraId="4D50A176" w14:textId="75BB1FFB" w:rsidR="009C45B9" w:rsidRPr="00833C6E" w:rsidRDefault="009C45B9" w:rsidP="009C45B9">
      <w:r w:rsidRPr="00833C6E">
        <w:t>3. Figure 2C, explain why glutamine distribution is plotted. Figure 2D, again, the authors referred to reference number 6 without giving any explanation of the use or significance of the particular exercise. Please provide a clear explanation (either in the main text, in the representative results section or in the legend itself) of the justification of the chosen metabolites.</w:t>
      </w:r>
    </w:p>
    <w:p w14:paraId="26C6DF90" w14:textId="47560723" w:rsidR="00961109" w:rsidRPr="00D53225" w:rsidRDefault="00961109" w:rsidP="009C45B9">
      <w:r w:rsidRPr="00D53225">
        <w:rPr>
          <w:color w:val="2E74B5" w:themeColor="accent5" w:themeShade="BF"/>
          <w:u w:val="single"/>
        </w:rPr>
        <w:t>Response</w:t>
      </w:r>
      <w:r w:rsidRPr="00D53225">
        <w:rPr>
          <w:color w:val="2E74B5" w:themeColor="accent5" w:themeShade="BF"/>
        </w:rPr>
        <w:t>:</w:t>
      </w:r>
      <w:r w:rsidR="00833C6E" w:rsidRPr="00D53225">
        <w:rPr>
          <w:color w:val="2E74B5" w:themeColor="accent5" w:themeShade="BF"/>
        </w:rPr>
        <w:t xml:space="preserve"> As recommended, we have added additional details justifying the metabolites chosen for visualization (lines </w:t>
      </w:r>
      <w:r w:rsidR="00D53225" w:rsidRPr="00D53225">
        <w:rPr>
          <w:color w:val="2E74B5" w:themeColor="accent5" w:themeShade="BF"/>
        </w:rPr>
        <w:t>545-553</w:t>
      </w:r>
      <w:r w:rsidR="004C2E5C" w:rsidRPr="004C2E5C">
        <w:rPr>
          <w:color w:val="4472C4" w:themeColor="accent1"/>
        </w:rPr>
        <w:t xml:space="preserve"> </w:t>
      </w:r>
      <w:r w:rsidR="004C2E5C">
        <w:rPr>
          <w:color w:val="4472C4" w:themeColor="accent1"/>
        </w:rPr>
        <w:t>in simple markup view,</w:t>
      </w:r>
      <w:r w:rsidR="00816BDA">
        <w:rPr>
          <w:color w:val="4472C4" w:themeColor="accent1"/>
        </w:rPr>
        <w:t xml:space="preserve"> 591-599</w:t>
      </w:r>
      <w:r w:rsidR="004C2E5C" w:rsidRPr="004C2E5C">
        <w:rPr>
          <w:color w:val="4472C4" w:themeColor="accent1"/>
        </w:rPr>
        <w:t xml:space="preserve"> </w:t>
      </w:r>
      <w:r w:rsidR="004C2E5C">
        <w:rPr>
          <w:color w:val="4472C4" w:themeColor="accent1"/>
        </w:rPr>
        <w:t>in expanded view</w:t>
      </w:r>
      <w:r w:rsidR="00833C6E" w:rsidRPr="00D53225">
        <w:rPr>
          <w:color w:val="2E74B5" w:themeColor="accent5" w:themeShade="BF"/>
        </w:rPr>
        <w:t>).</w:t>
      </w:r>
    </w:p>
    <w:p w14:paraId="294F01D0" w14:textId="77777777" w:rsidR="009C45B9" w:rsidRPr="00EC7FC1" w:rsidRDefault="009C45B9" w:rsidP="009C45B9">
      <w:pPr>
        <w:rPr>
          <w:highlight w:val="yellow"/>
        </w:rPr>
      </w:pPr>
    </w:p>
    <w:p w14:paraId="57054926" w14:textId="77777777" w:rsidR="009C45B9" w:rsidRPr="0060221D" w:rsidRDefault="009C45B9" w:rsidP="009C45B9"/>
    <w:p w14:paraId="00D426AD" w14:textId="77777777" w:rsidR="009C45B9" w:rsidRPr="0060221D" w:rsidRDefault="009C45B9" w:rsidP="009C45B9">
      <w:r w:rsidRPr="0060221D">
        <w:t>Reviewer #3:</w:t>
      </w:r>
    </w:p>
    <w:p w14:paraId="65DC7597" w14:textId="77777777" w:rsidR="009C45B9" w:rsidRPr="0060221D" w:rsidRDefault="009C45B9" w:rsidP="009C45B9">
      <w:r w:rsidRPr="0060221D">
        <w:t>Manuscript Summary:</w:t>
      </w:r>
    </w:p>
    <w:p w14:paraId="55980B48" w14:textId="46FB14EA" w:rsidR="009C45B9" w:rsidRDefault="009C45B9" w:rsidP="009C45B9">
      <w:pPr>
        <w:rPr>
          <w:i/>
          <w:iCs/>
        </w:rPr>
      </w:pPr>
      <w:r w:rsidRPr="0060221D">
        <w:t xml:space="preserve">The manuscript Chemical cartography approaches to study Trypanosomatid infection </w:t>
      </w:r>
      <w:proofErr w:type="gramStart"/>
      <w:r w:rsidRPr="0060221D">
        <w:t>is</w:t>
      </w:r>
      <w:proofErr w:type="gramEnd"/>
      <w:r w:rsidRPr="0060221D">
        <w:t xml:space="preserve"> an interesting work that could be very useful to visualize the dynamics of infection by </w:t>
      </w:r>
      <w:r w:rsidRPr="0060221D">
        <w:rPr>
          <w:i/>
          <w:iCs/>
        </w:rPr>
        <w:t>T cruzi in vivo.</w:t>
      </w:r>
    </w:p>
    <w:p w14:paraId="1D5D6AD3" w14:textId="77777777" w:rsidR="00773E1C" w:rsidRPr="00773E1C" w:rsidRDefault="00773E1C" w:rsidP="00773E1C">
      <w:pPr>
        <w:rPr>
          <w:color w:val="2E74B5" w:themeColor="accent5" w:themeShade="BF"/>
        </w:rPr>
      </w:pPr>
      <w:r w:rsidRPr="00773E1C">
        <w:rPr>
          <w:color w:val="2E74B5" w:themeColor="accent5" w:themeShade="BF"/>
          <w:u w:val="single"/>
        </w:rPr>
        <w:t>Response</w:t>
      </w:r>
      <w:r w:rsidRPr="00773E1C">
        <w:rPr>
          <w:color w:val="2E74B5" w:themeColor="accent5" w:themeShade="BF"/>
        </w:rPr>
        <w:t>: We thank the reviewer for their appreciation of our work.</w:t>
      </w:r>
    </w:p>
    <w:p w14:paraId="295E2FD3" w14:textId="77777777" w:rsidR="00773E1C" w:rsidRPr="0060221D" w:rsidRDefault="00773E1C" w:rsidP="009C45B9">
      <w:pPr>
        <w:rPr>
          <w:i/>
          <w:iCs/>
        </w:rPr>
      </w:pPr>
    </w:p>
    <w:p w14:paraId="50071C1E" w14:textId="377A44CF" w:rsidR="00EA03A4" w:rsidRPr="00AD785C" w:rsidRDefault="009C45B9" w:rsidP="009C45B9">
      <w:r w:rsidRPr="0060221D">
        <w:t xml:space="preserve">It is necessary to know aspects of experimental infection with </w:t>
      </w:r>
      <w:proofErr w:type="spellStart"/>
      <w:r w:rsidRPr="0060221D">
        <w:t>trypanoma</w:t>
      </w:r>
      <w:proofErr w:type="spellEnd"/>
      <w:r w:rsidRPr="0060221D">
        <w:t xml:space="preserve"> </w:t>
      </w:r>
      <w:proofErr w:type="spellStart"/>
      <w:r w:rsidRPr="0060221D">
        <w:t>cruzi</w:t>
      </w:r>
      <w:proofErr w:type="spellEnd"/>
      <w:r w:rsidRPr="0060221D">
        <w:t xml:space="preserve"> and the essential point in order to evaluate the scope of the proposed methodology in having a second methodology that can control the infection and correlate 3D images, such as confocal </w:t>
      </w:r>
      <w:r w:rsidRPr="00AD785C">
        <w:t>microscopy, electron microscopy, or tissue damage marker detection.</w:t>
      </w:r>
    </w:p>
    <w:p w14:paraId="68AE834D" w14:textId="7FC2E7D3" w:rsidR="00961109" w:rsidRDefault="00961109" w:rsidP="009C45B9">
      <w:r w:rsidRPr="00AD785C">
        <w:rPr>
          <w:color w:val="2E74B5" w:themeColor="accent5" w:themeShade="BF"/>
          <w:u w:val="single"/>
        </w:rPr>
        <w:t>Response</w:t>
      </w:r>
      <w:r w:rsidRPr="00AD785C">
        <w:rPr>
          <w:color w:val="2E74B5" w:themeColor="accent5" w:themeShade="BF"/>
        </w:rPr>
        <w:t xml:space="preserve">: </w:t>
      </w:r>
      <w:r w:rsidR="0016092F" w:rsidRPr="00AD785C">
        <w:rPr>
          <w:color w:val="2E74B5" w:themeColor="accent5" w:themeShade="BF"/>
        </w:rPr>
        <w:t xml:space="preserve">As recommended, we have added additional details on parasite burden quantification and steps to measure disease-induced inflammatory responses (lines </w:t>
      </w:r>
      <w:r w:rsidR="00AD785C" w:rsidRPr="00AD785C">
        <w:rPr>
          <w:color w:val="2E74B5" w:themeColor="accent5" w:themeShade="BF"/>
        </w:rPr>
        <w:t>221-251</w:t>
      </w:r>
      <w:r w:rsidR="004C2E5C" w:rsidRPr="004C2E5C">
        <w:rPr>
          <w:color w:val="4472C4" w:themeColor="accent1"/>
        </w:rPr>
        <w:t xml:space="preserve"> </w:t>
      </w:r>
      <w:r w:rsidR="004C2E5C">
        <w:rPr>
          <w:color w:val="4472C4" w:themeColor="accent1"/>
        </w:rPr>
        <w:t>in simple markup view,</w:t>
      </w:r>
      <w:r w:rsidR="004C2E5C" w:rsidRPr="004C2E5C">
        <w:rPr>
          <w:color w:val="4472C4" w:themeColor="accent1"/>
        </w:rPr>
        <w:t xml:space="preserve"> </w:t>
      </w:r>
      <w:r w:rsidR="00816BDA">
        <w:rPr>
          <w:color w:val="4472C4" w:themeColor="accent1"/>
        </w:rPr>
        <w:t xml:space="preserve">237-262 </w:t>
      </w:r>
      <w:r w:rsidR="004C2E5C">
        <w:rPr>
          <w:color w:val="4472C4" w:themeColor="accent1"/>
        </w:rPr>
        <w:t>in expanded view</w:t>
      </w:r>
      <w:r w:rsidR="0016092F" w:rsidRPr="00AD785C">
        <w:rPr>
          <w:color w:val="2E74B5" w:themeColor="accent5" w:themeShade="BF"/>
        </w:rPr>
        <w:t>).</w:t>
      </w:r>
      <w:r w:rsidR="0016092F">
        <w:rPr>
          <w:color w:val="2E74B5" w:themeColor="accent5" w:themeShade="BF"/>
        </w:rPr>
        <w:t xml:space="preserve"> In addition, we have expanded our discussion of </w:t>
      </w:r>
      <w:r w:rsidR="0016092F" w:rsidRPr="00AD785C">
        <w:rPr>
          <w:color w:val="2E74B5" w:themeColor="accent5" w:themeShade="BF"/>
        </w:rPr>
        <w:t xml:space="preserve">alternative and complementary methods to highlight possible integration of our approach with </w:t>
      </w:r>
      <w:r w:rsidR="0016092F" w:rsidRPr="00AD785C">
        <w:rPr>
          <w:color w:val="2E74B5" w:themeColor="accent5" w:themeShade="BF"/>
        </w:rPr>
        <w:lastRenderedPageBreak/>
        <w:t xml:space="preserve">microscopy (lines </w:t>
      </w:r>
      <w:r w:rsidR="00AD785C" w:rsidRPr="00AD785C">
        <w:rPr>
          <w:color w:val="2E74B5" w:themeColor="accent5" w:themeShade="BF"/>
        </w:rPr>
        <w:t>618-619</w:t>
      </w:r>
      <w:r w:rsidR="004C2E5C" w:rsidRPr="004C2E5C">
        <w:rPr>
          <w:color w:val="4472C4" w:themeColor="accent1"/>
        </w:rPr>
        <w:t xml:space="preserve"> </w:t>
      </w:r>
      <w:r w:rsidR="004C2E5C">
        <w:rPr>
          <w:color w:val="4472C4" w:themeColor="accent1"/>
        </w:rPr>
        <w:t>in simple markup view,</w:t>
      </w:r>
      <w:r w:rsidR="004C2E5C" w:rsidRPr="004C2E5C">
        <w:rPr>
          <w:color w:val="4472C4" w:themeColor="accent1"/>
        </w:rPr>
        <w:t xml:space="preserve"> </w:t>
      </w:r>
      <w:r w:rsidR="00816BDA">
        <w:rPr>
          <w:color w:val="4472C4" w:themeColor="accent1"/>
        </w:rPr>
        <w:t xml:space="preserve">666-667 </w:t>
      </w:r>
      <w:r w:rsidR="004C2E5C">
        <w:rPr>
          <w:color w:val="4472C4" w:themeColor="accent1"/>
        </w:rPr>
        <w:t>in expanded view</w:t>
      </w:r>
      <w:r w:rsidR="0016092F" w:rsidRPr="00AD785C">
        <w:rPr>
          <w:color w:val="2E74B5" w:themeColor="accent5" w:themeShade="BF"/>
        </w:rPr>
        <w:t>).</w:t>
      </w:r>
      <w:r w:rsidR="00C268BE" w:rsidRPr="00AD785C">
        <w:rPr>
          <w:color w:val="2E74B5" w:themeColor="accent5" w:themeShade="BF"/>
        </w:rPr>
        <w:t xml:space="preserve"> We have also added more details on how animals were infected to Figure 2 legend. We do however wish to emphasize that an advantage of this chemical cartography method is its flexibility, which enables it to be applied to any desired trypanosomatid infection model. Thus, infection details should be determined based on the specific research questions of the</w:t>
      </w:r>
      <w:r w:rsidR="00C268BE">
        <w:rPr>
          <w:color w:val="2E74B5" w:themeColor="accent5" w:themeShade="BF"/>
        </w:rPr>
        <w:t xml:space="preserve"> users of this protocol, and we refrain from imposing a specific infection procedure.</w:t>
      </w:r>
    </w:p>
    <w:sectPr w:rsidR="009611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sDSwMDQzMzAzMTZR0lEKTi0uzszPAykwrAUAZyAeRCwAAAA="/>
  </w:docVars>
  <w:rsids>
    <w:rsidRoot w:val="009C45B9"/>
    <w:rsid w:val="0007734E"/>
    <w:rsid w:val="000C4305"/>
    <w:rsid w:val="0012203E"/>
    <w:rsid w:val="00125792"/>
    <w:rsid w:val="00134962"/>
    <w:rsid w:val="001544CC"/>
    <w:rsid w:val="0016092F"/>
    <w:rsid w:val="001921E4"/>
    <w:rsid w:val="001D2159"/>
    <w:rsid w:val="00202B69"/>
    <w:rsid w:val="002551DC"/>
    <w:rsid w:val="00274E7E"/>
    <w:rsid w:val="0027659F"/>
    <w:rsid w:val="002C07DF"/>
    <w:rsid w:val="002E4967"/>
    <w:rsid w:val="002F1AA8"/>
    <w:rsid w:val="0033738D"/>
    <w:rsid w:val="003D375E"/>
    <w:rsid w:val="003E632F"/>
    <w:rsid w:val="00414525"/>
    <w:rsid w:val="0042035D"/>
    <w:rsid w:val="004C2E5C"/>
    <w:rsid w:val="0060221D"/>
    <w:rsid w:val="00662C60"/>
    <w:rsid w:val="006757BF"/>
    <w:rsid w:val="006946DA"/>
    <w:rsid w:val="006C2E9E"/>
    <w:rsid w:val="0073429A"/>
    <w:rsid w:val="00757922"/>
    <w:rsid w:val="00773E1C"/>
    <w:rsid w:val="00784730"/>
    <w:rsid w:val="00802818"/>
    <w:rsid w:val="00816BDA"/>
    <w:rsid w:val="00833C6E"/>
    <w:rsid w:val="008B133A"/>
    <w:rsid w:val="008E17A9"/>
    <w:rsid w:val="00961109"/>
    <w:rsid w:val="009C45B9"/>
    <w:rsid w:val="009C7A97"/>
    <w:rsid w:val="00A11723"/>
    <w:rsid w:val="00A522BD"/>
    <w:rsid w:val="00AA48C4"/>
    <w:rsid w:val="00AB316C"/>
    <w:rsid w:val="00AD785C"/>
    <w:rsid w:val="00C268BE"/>
    <w:rsid w:val="00C43463"/>
    <w:rsid w:val="00CA1FF2"/>
    <w:rsid w:val="00D036DF"/>
    <w:rsid w:val="00D53225"/>
    <w:rsid w:val="00D70E91"/>
    <w:rsid w:val="00DB0D5C"/>
    <w:rsid w:val="00E13CB8"/>
    <w:rsid w:val="00E32D5B"/>
    <w:rsid w:val="00E73EDF"/>
    <w:rsid w:val="00E83F73"/>
    <w:rsid w:val="00E9184D"/>
    <w:rsid w:val="00E97742"/>
    <w:rsid w:val="00EA03A4"/>
    <w:rsid w:val="00EA114A"/>
    <w:rsid w:val="00EC7FC1"/>
    <w:rsid w:val="00F244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C45BE26"/>
  <w14:defaultImageDpi w14:val="32767"/>
  <w15:chartTrackingRefBased/>
  <w15:docId w15:val="{BC13D01B-DDA5-4B64-B60C-DB6C4C27E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36DF"/>
    <w:pPr>
      <w:widowControl w:val="0"/>
      <w:contextualSpacing/>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45B9"/>
    <w:pPr>
      <w:ind w:left="720"/>
    </w:pPr>
  </w:style>
  <w:style w:type="character" w:styleId="CommentReference">
    <w:name w:val="annotation reference"/>
    <w:basedOn w:val="DefaultParagraphFont"/>
    <w:uiPriority w:val="99"/>
    <w:semiHidden/>
    <w:unhideWhenUsed/>
    <w:rsid w:val="009C45B9"/>
    <w:rPr>
      <w:sz w:val="16"/>
      <w:szCs w:val="16"/>
    </w:rPr>
  </w:style>
  <w:style w:type="paragraph" w:styleId="CommentText">
    <w:name w:val="annotation text"/>
    <w:basedOn w:val="Normal"/>
    <w:link w:val="CommentTextChar"/>
    <w:uiPriority w:val="99"/>
    <w:semiHidden/>
    <w:unhideWhenUsed/>
    <w:rsid w:val="009C45B9"/>
    <w:pPr>
      <w:spacing w:line="240" w:lineRule="auto"/>
    </w:pPr>
    <w:rPr>
      <w:sz w:val="20"/>
      <w:szCs w:val="20"/>
    </w:rPr>
  </w:style>
  <w:style w:type="character" w:customStyle="1" w:styleId="CommentTextChar">
    <w:name w:val="Comment Text Char"/>
    <w:basedOn w:val="DefaultParagraphFont"/>
    <w:link w:val="CommentText"/>
    <w:uiPriority w:val="99"/>
    <w:semiHidden/>
    <w:rsid w:val="009C45B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9C45B9"/>
    <w:rPr>
      <w:b/>
      <w:bCs/>
    </w:rPr>
  </w:style>
  <w:style w:type="character" w:customStyle="1" w:styleId="CommentSubjectChar">
    <w:name w:val="Comment Subject Char"/>
    <w:basedOn w:val="CommentTextChar"/>
    <w:link w:val="CommentSubject"/>
    <w:uiPriority w:val="99"/>
    <w:semiHidden/>
    <w:rsid w:val="009C45B9"/>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780</Words>
  <Characters>1015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Isobel McCall</dc:creator>
  <cp:keywords/>
  <dc:description/>
  <cp:lastModifiedBy>Nilanjana Das</cp:lastModifiedBy>
  <cp:revision>2</cp:revision>
  <dcterms:created xsi:type="dcterms:W3CDTF">2021-11-19T15:25:00Z</dcterms:created>
  <dcterms:modified xsi:type="dcterms:W3CDTF">2021-11-19T15:25:00Z</dcterms:modified>
</cp:coreProperties>
</file>